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9C0648" w:rsidP="00E87C96">
      <w:pPr>
        <w:pStyle w:val="1"/>
      </w:pPr>
      <w:r>
        <w:rPr>
          <w:rFonts w:hint="eastAsia"/>
        </w:rPr>
        <w:t>請依照下列程式回答問題：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643D03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643D03">
              <w:rPr>
                <w:rFonts w:cs="Times New Roman"/>
                <w:i/>
                <w:noProof/>
              </w:rPr>
              <w:drawing>
                <wp:inline distT="0" distB="0" distL="0" distR="0" wp14:anchorId="6ADE88AF" wp14:editId="04F63331">
                  <wp:extent cx="5274310" cy="2686050"/>
                  <wp:effectExtent l="0" t="0" r="2540" b="0"/>
                  <wp:docPr id="8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74310" cy="2686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A534AC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rPr>
          <w:rFonts w:hint="eastAsia"/>
        </w:rPr>
        <w:t>請問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3F57BD" w:rsidRPr="00FC2E52" w:rsidRDefault="003F57BD" w:rsidP="00A534AC">
      <w:r w:rsidRPr="00FC2E52">
        <w:rPr>
          <w:rFonts w:hint="eastAsia"/>
        </w:rPr>
        <w:t>Answer:</w:t>
      </w:r>
      <w:r>
        <w:rPr>
          <w:rFonts w:hint="eastAsia"/>
        </w:rPr>
        <w:t xml:space="preserve"> </w:t>
      </w:r>
      <w:r w:rsidR="00380C49" w:rsidRPr="00380C49">
        <w:rPr>
          <w:rFonts w:hint="eastAsia"/>
          <w:color w:val="FF0000"/>
        </w:rPr>
        <w:t>E</w:t>
      </w:r>
    </w:p>
    <w:p w:rsidR="00145E6C" w:rsidRPr="00A534AC" w:rsidRDefault="00986702" w:rsidP="00A534AC">
      <w:pPr>
        <w:pStyle w:val="3"/>
      </w:pPr>
      <w:r w:rsidRPr="00A534AC">
        <w:t>4,5,0,2</w:t>
      </w:r>
    </w:p>
    <w:p w:rsidR="003D45E4" w:rsidRPr="00A534AC" w:rsidRDefault="0027258C" w:rsidP="00A534AC">
      <w:pPr>
        <w:pStyle w:val="3"/>
      </w:pPr>
      <w:r w:rsidRPr="00A534AC">
        <w:t>3,4,-1,1</w:t>
      </w:r>
    </w:p>
    <w:p w:rsidR="003D45E4" w:rsidRPr="00A534AC" w:rsidRDefault="00074F6E" w:rsidP="00A534AC">
      <w:pPr>
        <w:pStyle w:val="3"/>
      </w:pPr>
      <w:r w:rsidRPr="00A534AC">
        <w:t>3,4,0,2</w:t>
      </w:r>
    </w:p>
    <w:p w:rsidR="003D45E4" w:rsidRPr="00A534AC" w:rsidRDefault="00E9564E" w:rsidP="00A534AC">
      <w:pPr>
        <w:pStyle w:val="3"/>
      </w:pPr>
      <w:r w:rsidRPr="00A534AC">
        <w:rPr>
          <w:rFonts w:hint="eastAsia"/>
        </w:rPr>
        <w:t>於</w:t>
      </w:r>
      <w:r w:rsidR="00D54F5C" w:rsidRPr="00A534AC">
        <w:rPr>
          <w:rFonts w:hint="eastAsia"/>
        </w:rPr>
        <w:t>編譯</w:t>
      </w:r>
      <w:r w:rsidRPr="00A534AC">
        <w:rPr>
          <w:rFonts w:hint="eastAsia"/>
        </w:rPr>
        <w:t>時發生</w:t>
      </w:r>
      <w:r w:rsidR="00D54F5C" w:rsidRPr="00A534AC">
        <w:rPr>
          <w:rFonts w:hint="eastAsia"/>
        </w:rPr>
        <w:t>錯誤，</w:t>
      </w:r>
      <w:r w:rsidR="00074F6E" w:rsidRPr="00A534AC">
        <w:rPr>
          <w:rFonts w:hint="eastAsia"/>
        </w:rPr>
        <w:t>無法編譯</w:t>
      </w:r>
    </w:p>
    <w:p w:rsidR="003D45E4" w:rsidRDefault="003D45E4" w:rsidP="00A534AC">
      <w:pPr>
        <w:pStyle w:val="3"/>
      </w:pPr>
      <w:r w:rsidRPr="00A534AC">
        <w:rPr>
          <w:rFonts w:hint="eastAsia"/>
        </w:rPr>
        <w:t>以上皆非</w:t>
      </w:r>
    </w:p>
    <w:p w:rsidR="00A5057B" w:rsidRPr="00A5057B" w:rsidRDefault="00A5057B" w:rsidP="00A5057B"/>
    <w:p w:rsidR="00FD6C96" w:rsidRDefault="003A67FF" w:rsidP="00FD6C96">
      <w:pPr>
        <w:pStyle w:val="2"/>
      </w:pPr>
      <w:r>
        <w:rPr>
          <w:rFonts w:hint="eastAsia"/>
        </w:rPr>
        <w:t>若將</w:t>
      </w:r>
      <w:r>
        <w:rPr>
          <w:rFonts w:hint="eastAsia"/>
        </w:rPr>
        <w:t>Line 4</w:t>
      </w:r>
      <w:r>
        <w:rPr>
          <w:rFonts w:hint="eastAsia"/>
        </w:rPr>
        <w:t>之程式改成</w:t>
      </w:r>
      <w:r>
        <w:rPr>
          <w:rFonts w:hint="eastAsia"/>
        </w:rPr>
        <w:t xml:space="preserve"> </w:t>
      </w:r>
      <w:r>
        <w:rPr>
          <w:rFonts w:hint="eastAsia"/>
        </w:rPr>
        <w:t>「</w:t>
      </w:r>
      <w:r>
        <w:rPr>
          <w:rFonts w:hint="eastAsia"/>
        </w:rPr>
        <w:t xml:space="preserve">const </w:t>
      </w:r>
      <w:r>
        <w:t>int int_Val= 3;</w:t>
      </w:r>
      <w:r>
        <w:rPr>
          <w:rFonts w:hint="eastAsia"/>
        </w:rPr>
        <w:t>」</w:t>
      </w:r>
      <w:r w:rsidR="001731C5">
        <w:rPr>
          <w:rFonts w:hint="eastAsia"/>
        </w:rPr>
        <w:t>，</w:t>
      </w:r>
      <w:r>
        <w:rPr>
          <w:rFonts w:hint="eastAsia"/>
        </w:rPr>
        <w:t>其</w:t>
      </w:r>
      <w:r w:rsidR="001731C5">
        <w:rPr>
          <w:rFonts w:hint="eastAsia"/>
        </w:rPr>
        <w:t>執行</w:t>
      </w:r>
      <w:r>
        <w:rPr>
          <w:rFonts w:hint="eastAsia"/>
        </w:rPr>
        <w:t>結果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1D61EF">
        <w:t>4</w:t>
      </w:r>
      <w:r w:rsidR="00CA7EAC">
        <w:t>pts</w:t>
      </w:r>
      <w:r w:rsidR="00CA7EAC">
        <w:rPr>
          <w:rFonts w:hint="eastAsia"/>
        </w:rPr>
        <w:t>)</w:t>
      </w:r>
    </w:p>
    <w:p w:rsidR="003F57BD" w:rsidRPr="00380C49" w:rsidRDefault="003F57BD" w:rsidP="00A534AC">
      <w:pPr>
        <w:rPr>
          <w:color w:val="FF0000"/>
        </w:rPr>
      </w:pPr>
      <w:r w:rsidRPr="00FD6C96">
        <w:rPr>
          <w:rFonts w:hint="eastAsia"/>
        </w:rPr>
        <w:t>Answer:</w:t>
      </w:r>
      <w:r>
        <w:rPr>
          <w:rFonts w:hint="eastAsia"/>
        </w:rPr>
        <w:t xml:space="preserve"> </w:t>
      </w:r>
      <w:r w:rsidR="00380C49" w:rsidRPr="00380C49">
        <w:rPr>
          <w:rFonts w:hint="eastAsia"/>
          <w:color w:val="FF0000"/>
        </w:rPr>
        <w:t>D</w:t>
      </w:r>
    </w:p>
    <w:p w:rsidR="008D701F" w:rsidRPr="00A534AC" w:rsidRDefault="008D701F" w:rsidP="00A534AC">
      <w:pPr>
        <w:pStyle w:val="3"/>
        <w:numPr>
          <w:ilvl w:val="0"/>
          <w:numId w:val="20"/>
        </w:numPr>
        <w:ind w:hanging="55"/>
      </w:pPr>
      <w:r w:rsidRPr="00A534AC">
        <w:t>4,5,0,2</w:t>
      </w:r>
    </w:p>
    <w:p w:rsidR="008D701F" w:rsidRPr="00A534AC" w:rsidRDefault="008D701F" w:rsidP="00A534AC">
      <w:pPr>
        <w:pStyle w:val="3"/>
      </w:pPr>
      <w:r w:rsidRPr="00A534AC">
        <w:t>3,4,</w:t>
      </w:r>
      <w:r w:rsidR="00710E3B" w:rsidRPr="00A534AC">
        <w:t>-1</w:t>
      </w:r>
      <w:r w:rsidRPr="00A534AC">
        <w:t>,</w:t>
      </w:r>
      <w:r w:rsidR="00710E3B" w:rsidRPr="00A534AC">
        <w:t>6</w:t>
      </w:r>
    </w:p>
    <w:p w:rsidR="008D701F" w:rsidRPr="00A534AC" w:rsidRDefault="008D701F" w:rsidP="00A534AC">
      <w:pPr>
        <w:pStyle w:val="3"/>
      </w:pPr>
      <w:r w:rsidRPr="00A534AC">
        <w:t>3,4,0,2</w:t>
      </w:r>
    </w:p>
    <w:p w:rsidR="008D701F" w:rsidRPr="00A534AC" w:rsidRDefault="008D701F" w:rsidP="00A534AC">
      <w:pPr>
        <w:pStyle w:val="3"/>
      </w:pPr>
      <w:r w:rsidRPr="00A534AC">
        <w:rPr>
          <w:rFonts w:hint="eastAsia"/>
        </w:rPr>
        <w:t>於編譯時發生錯誤，無法編譯</w:t>
      </w:r>
    </w:p>
    <w:p w:rsidR="008D701F" w:rsidRDefault="008D701F" w:rsidP="00A534AC">
      <w:pPr>
        <w:pStyle w:val="3"/>
      </w:pPr>
      <w:r w:rsidRPr="00A534AC">
        <w:rPr>
          <w:rFonts w:hint="eastAsia"/>
        </w:rPr>
        <w:t>以上皆非</w:t>
      </w:r>
    </w:p>
    <w:p w:rsidR="00E228D5" w:rsidRPr="00E228D5" w:rsidRDefault="00E228D5" w:rsidP="00E228D5"/>
    <w:p w:rsidR="0074448E" w:rsidRPr="001C54B3" w:rsidRDefault="001F18E1" w:rsidP="002439F2">
      <w:pPr>
        <w:pStyle w:val="1"/>
        <w:rPr>
          <w:rFonts w:cs="Times New Roman"/>
        </w:rPr>
      </w:pPr>
      <w:r>
        <w:rPr>
          <w:rFonts w:hint="eastAsia"/>
        </w:rPr>
        <w:t>靜態變數</w:t>
      </w:r>
      <w:r>
        <w:rPr>
          <w:rFonts w:hint="eastAsia"/>
        </w:rPr>
        <w:t>(</w:t>
      </w:r>
      <w:r>
        <w:t>static vari</w:t>
      </w:r>
      <w:r>
        <w:rPr>
          <w:rFonts w:hint="eastAsia"/>
        </w:rPr>
        <w:t>a</w:t>
      </w:r>
      <w:r>
        <w:t>ble</w:t>
      </w:r>
      <w:r>
        <w:rPr>
          <w:rFonts w:hint="eastAsia"/>
        </w:rPr>
        <w:t>)</w:t>
      </w:r>
      <w:r>
        <w:rPr>
          <w:rFonts w:hint="eastAsia"/>
        </w:rPr>
        <w:t>用在不同程式碼片段會有不同功能，</w:t>
      </w:r>
      <w:r w:rsidR="00E324AB">
        <w:rPr>
          <w:rFonts w:hint="eastAsia"/>
        </w:rPr>
        <w:t>請參閱下面程式，並回答問題</w:t>
      </w:r>
      <w:r w:rsidR="0030775A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067A3F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067A3F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29675C71" wp14:editId="46D4D31A">
                  <wp:extent cx="4839194" cy="3102421"/>
                  <wp:effectExtent l="0" t="0" r="0" b="3175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0901" cy="31035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E4CB7">
        <w:rPr>
          <w:rFonts w:hint="eastAsia"/>
        </w:rPr>
        <w:t>該程式</w:t>
      </w:r>
      <w:r w:rsidR="00277FD3">
        <w:rPr>
          <w:rFonts w:hint="eastAsia"/>
        </w:rPr>
        <w:t>輸出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3F57BD" w:rsidRPr="00FA77EA" w:rsidRDefault="003F57BD" w:rsidP="001F3E71">
      <w:r>
        <w:rPr>
          <w:rFonts w:hint="eastAsia"/>
        </w:rPr>
        <w:t xml:space="preserve">Answer: </w:t>
      </w:r>
      <w:r w:rsidR="00380C49" w:rsidRPr="00380C49">
        <w:rPr>
          <w:rFonts w:hint="eastAsia"/>
          <w:color w:val="FF0000"/>
        </w:rPr>
        <w:t>D</w:t>
      </w:r>
    </w:p>
    <w:p w:rsidR="008C5190" w:rsidRDefault="002A04B9" w:rsidP="00322C18">
      <w:pPr>
        <w:pStyle w:val="3"/>
        <w:numPr>
          <w:ilvl w:val="0"/>
          <w:numId w:val="14"/>
        </w:numPr>
        <w:ind w:left="1276" w:hanging="142"/>
      </w:pPr>
      <w:r>
        <w:t>666</w:t>
      </w:r>
    </w:p>
    <w:p w:rsidR="0049318E" w:rsidRDefault="002A04B9" w:rsidP="00BF002B">
      <w:pPr>
        <w:pStyle w:val="3"/>
      </w:pPr>
      <w:r>
        <w:t>333</w:t>
      </w:r>
    </w:p>
    <w:p w:rsidR="00B01427" w:rsidRDefault="002A04B9" w:rsidP="00B01427">
      <w:pPr>
        <w:pStyle w:val="3"/>
      </w:pPr>
      <w:r>
        <w:rPr>
          <w:rFonts w:hint="eastAsia"/>
        </w:rPr>
        <w:t>於編譯時期錯誤，無法編譯</w:t>
      </w:r>
    </w:p>
    <w:p w:rsidR="00B01427" w:rsidRDefault="002A04B9" w:rsidP="00B01427">
      <w:pPr>
        <w:pStyle w:val="3"/>
      </w:pPr>
      <w:r>
        <w:t>678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A1520C">
      <w:pPr>
        <w:pStyle w:val="2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183CCA">
        <w:rPr>
          <w:rFonts w:hint="eastAsia"/>
        </w:rPr>
        <w:t>若於</w:t>
      </w:r>
      <w:r w:rsidR="00183CCA">
        <w:rPr>
          <w:rFonts w:hint="eastAsia"/>
        </w:rPr>
        <w:t>Line 8</w:t>
      </w:r>
      <w:r w:rsidR="00183CCA">
        <w:rPr>
          <w:rFonts w:hint="eastAsia"/>
        </w:rPr>
        <w:t>程式碼改成「</w:t>
      </w:r>
      <w:r w:rsidR="00A1520C" w:rsidRPr="00A1520C">
        <w:t>std::cout&lt;&lt;(int_Val=fn_GetSum(int_Val));</w:t>
      </w:r>
      <w:r w:rsidR="00183CCA">
        <w:rPr>
          <w:rFonts w:hint="eastAsia"/>
        </w:rPr>
        <w:t>」</w:t>
      </w:r>
      <w:r w:rsidR="001E30F3">
        <w:rPr>
          <w:rFonts w:hint="eastAsia"/>
        </w:rPr>
        <w:t>，其輸出結果將為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Default="003F57BD" w:rsidP="001F3E71">
      <w:r>
        <w:rPr>
          <w:rFonts w:hint="eastAsia"/>
        </w:rPr>
        <w:t>A</w:t>
      </w:r>
      <w:r>
        <w:t>nswer:</w:t>
      </w:r>
      <w:r>
        <w:rPr>
          <w:rFonts w:hint="eastAsia"/>
        </w:rPr>
        <w:t xml:space="preserve"> </w:t>
      </w:r>
      <w:r w:rsidR="00380C49" w:rsidRPr="00380C49">
        <w:rPr>
          <w:rFonts w:hint="eastAsia"/>
          <w:color w:val="FF0000"/>
        </w:rPr>
        <w:t>E</w:t>
      </w:r>
    </w:p>
    <w:p w:rsidR="00322C18" w:rsidRDefault="00322C18" w:rsidP="00647B3B">
      <w:pPr>
        <w:pStyle w:val="3"/>
        <w:numPr>
          <w:ilvl w:val="0"/>
          <w:numId w:val="21"/>
        </w:numPr>
        <w:ind w:left="1276" w:hanging="142"/>
      </w:pPr>
      <w:r>
        <w:t>666</w:t>
      </w:r>
    </w:p>
    <w:p w:rsidR="00322C18" w:rsidRDefault="00322C18" w:rsidP="00322C18">
      <w:pPr>
        <w:pStyle w:val="3"/>
      </w:pPr>
      <w:r>
        <w:t>333</w:t>
      </w:r>
    </w:p>
    <w:p w:rsidR="00322C18" w:rsidRDefault="00322C18" w:rsidP="00322C18">
      <w:pPr>
        <w:pStyle w:val="3"/>
      </w:pPr>
      <w:r>
        <w:rPr>
          <w:rFonts w:hint="eastAsia"/>
        </w:rPr>
        <w:t>於編譯時期錯誤，無法編譯</w:t>
      </w:r>
    </w:p>
    <w:p w:rsidR="00322C18" w:rsidRDefault="00322C18" w:rsidP="00322C18">
      <w:pPr>
        <w:pStyle w:val="3"/>
      </w:pPr>
      <w:r>
        <w:t>678</w:t>
      </w:r>
    </w:p>
    <w:p w:rsidR="00322C18" w:rsidRDefault="00322C18" w:rsidP="00322C18">
      <w:pPr>
        <w:pStyle w:val="3"/>
      </w:pPr>
      <w:r>
        <w:rPr>
          <w:rFonts w:hint="eastAsia"/>
        </w:rPr>
        <w:t>以上皆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C03D43">
        <w:t>6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</w:t>
      </w:r>
      <w:r w:rsidRPr="002C2BDE">
        <w:t>:</w:t>
      </w:r>
      <w:r>
        <w:rPr>
          <w:rFonts w:hint="eastAsia"/>
        </w:rPr>
        <w:t xml:space="preserve"> </w:t>
      </w:r>
      <w:r w:rsidR="00380C49" w:rsidRPr="00380C49">
        <w:rPr>
          <w:rFonts w:hint="eastAsia"/>
          <w:color w:val="FF0000"/>
        </w:rPr>
        <w:t>D</w:t>
      </w:r>
    </w:p>
    <w:p w:rsidR="00B768AD" w:rsidRDefault="00E32799" w:rsidP="00E32799">
      <w:pPr>
        <w:pStyle w:val="3"/>
        <w:numPr>
          <w:ilvl w:val="0"/>
          <w:numId w:val="22"/>
        </w:numPr>
        <w:ind w:left="1276" w:hanging="142"/>
      </w:pPr>
      <w:r w:rsidRPr="00E32799">
        <w:t>222-1-2</w:t>
      </w:r>
    </w:p>
    <w:p w:rsidR="00B768AD" w:rsidRDefault="00D13580" w:rsidP="00D13580">
      <w:pPr>
        <w:pStyle w:val="3"/>
      </w:pPr>
      <w:r w:rsidRPr="00D13580">
        <w:t>-1-1-1-15</w:t>
      </w:r>
    </w:p>
    <w:p w:rsidR="00B768AD" w:rsidRDefault="00B768AD" w:rsidP="00B768AD">
      <w:pPr>
        <w:pStyle w:val="3"/>
      </w:pPr>
      <w:r>
        <w:rPr>
          <w:rFonts w:hint="eastAsia"/>
        </w:rPr>
        <w:t>於編譯時期錯誤，無法編譯</w:t>
      </w:r>
    </w:p>
    <w:p w:rsidR="00B768AD" w:rsidRDefault="00404E2D" w:rsidP="00404E2D">
      <w:pPr>
        <w:pStyle w:val="3"/>
      </w:pPr>
      <w:r w:rsidRPr="00404E2D">
        <w:t>-2-2-256</w:t>
      </w:r>
    </w:p>
    <w:p w:rsidR="00B768AD" w:rsidRDefault="00B768AD" w:rsidP="00B768AD">
      <w:pPr>
        <w:pStyle w:val="3"/>
      </w:pPr>
      <w:r>
        <w:rPr>
          <w:rFonts w:hint="eastAsia"/>
        </w:rPr>
        <w:t>以上皆非</w:t>
      </w:r>
    </w:p>
    <w:p w:rsidR="0074448E" w:rsidRPr="002C2BDE" w:rsidRDefault="0074448E" w:rsidP="00C83831">
      <w:pPr>
        <w:pStyle w:val="a0"/>
        <w:ind w:leftChars="0"/>
        <w:rPr>
          <w:rFonts w:cs="Times New Roman"/>
        </w:rPr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430B56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430B56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43092433" wp14:editId="49F68F80">
                  <wp:extent cx="4719344" cy="1707396"/>
                  <wp:effectExtent l="0" t="0" r="5080" b="7620"/>
                  <wp:docPr id="9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23231" cy="170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9727E1">
      <w:pPr>
        <w:pStyle w:val="1"/>
      </w:pPr>
      <w:r>
        <w:rPr>
          <w:rFonts w:hint="eastAsia"/>
        </w:rPr>
        <w:t>(</w:t>
      </w:r>
      <w:r w:rsidR="006E196D">
        <w:rPr>
          <w:rFonts w:hint="eastAsia"/>
        </w:rPr>
        <w:t>可多</w:t>
      </w:r>
      <w:r w:rsidR="00FE2AE4">
        <w:rPr>
          <w:rFonts w:hint="eastAsia"/>
        </w:rPr>
        <w:t>選</w:t>
      </w:r>
      <w:r w:rsidR="006E196D">
        <w:rPr>
          <w:rFonts w:hint="eastAsia"/>
        </w:rPr>
        <w:t>，錯一</w:t>
      </w:r>
      <w:r w:rsidR="00382978">
        <w:rPr>
          <w:rFonts w:hint="eastAsia"/>
        </w:rPr>
        <w:t>可拿一半分數，錯二全錯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</w:t>
      </w:r>
      <w:r w:rsidR="003A59FF">
        <w:rPr>
          <w:rFonts w:hint="eastAsia"/>
        </w:rPr>
        <w:t>參閱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</w:t>
      </w:r>
      <w:r w:rsidR="003A59FF">
        <w:rPr>
          <w:rFonts w:hint="eastAsia"/>
        </w:rPr>
        <w:t>，請問下列敘述</w:t>
      </w:r>
      <w:r w:rsidR="00CB62E0">
        <w:rPr>
          <w:rFonts w:hint="eastAsia"/>
        </w:rPr>
        <w:t>何者錯誤</w:t>
      </w:r>
      <w:r w:rsidR="00860F39" w:rsidRPr="002C2BDE">
        <w:rPr>
          <w:rFonts w:hint="eastAsia"/>
        </w:rPr>
        <w:t>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3F57BD" w:rsidRDefault="003F57BD" w:rsidP="001F3E71">
      <w:r>
        <w:t>Answer:</w:t>
      </w:r>
      <w:r>
        <w:rPr>
          <w:rFonts w:hint="eastAsia"/>
        </w:rPr>
        <w:t xml:space="preserve"> </w:t>
      </w:r>
      <w:r w:rsidR="00380C49" w:rsidRPr="00380C49">
        <w:rPr>
          <w:rFonts w:hint="eastAsia"/>
          <w:color w:val="FF0000"/>
        </w:rPr>
        <w:t>BC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4105D1" w:rsidP="001F3E71">
            <w:pPr>
              <w:pStyle w:val="a0"/>
              <w:ind w:leftChars="0" w:left="0"/>
              <w:jc w:val="center"/>
              <w:rPr>
                <w:rFonts w:cs="Times New Roman"/>
                <w:i/>
              </w:rPr>
            </w:pPr>
            <w:r w:rsidRPr="004105D1">
              <w:rPr>
                <w:rFonts w:cs="Times New Roman"/>
                <w:i/>
                <w:noProof/>
              </w:rPr>
              <w:drawing>
                <wp:inline distT="0" distB="0" distL="0" distR="0" wp14:anchorId="1EB59CF4" wp14:editId="5C7A7929">
                  <wp:extent cx="4031672" cy="1787702"/>
                  <wp:effectExtent l="0" t="0" r="6985" b="3175"/>
                  <wp:docPr id="10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8869" cy="17908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C933E7" w:rsidP="001F3E71">
      <w:pPr>
        <w:pStyle w:val="3"/>
        <w:numPr>
          <w:ilvl w:val="0"/>
          <w:numId w:val="34"/>
        </w:numPr>
        <w:ind w:hanging="55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6</w:t>
      </w:r>
      <w:r>
        <w:rPr>
          <w:rFonts w:hint="eastAsia"/>
        </w:rPr>
        <w:t>為止，</w:t>
      </w:r>
      <w:r>
        <w:rPr>
          <w:rFonts w:hint="eastAsia"/>
        </w:rPr>
        <w:t>intptr_Res</w:t>
      </w:r>
      <w:r>
        <w:rPr>
          <w:rFonts w:hint="eastAsia"/>
        </w:rPr>
        <w:t>為指標，且</w:t>
      </w:r>
      <w:r w:rsidR="00DE1B86">
        <w:rPr>
          <w:rFonts w:hint="eastAsia"/>
        </w:rPr>
        <w:t>其</w:t>
      </w:r>
      <w:r w:rsidR="005F18FF">
        <w:rPr>
          <w:rFonts w:hint="eastAsia"/>
        </w:rPr>
        <w:t>指標內所儲存為</w:t>
      </w:r>
      <w:r>
        <w:rPr>
          <w:rFonts w:hint="eastAsia"/>
        </w:rPr>
        <w:t>int_Num</w:t>
      </w:r>
      <w:r>
        <w:rPr>
          <w:rFonts w:hint="eastAsia"/>
        </w:rPr>
        <w:t>變數的記憶體位址</w:t>
      </w:r>
    </w:p>
    <w:p w:rsidR="00C933E7" w:rsidRDefault="00DE1B86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7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2</w:t>
      </w:r>
      <w:r>
        <w:rPr>
          <w:rFonts w:hint="eastAsia"/>
        </w:rPr>
        <w:t>為指標，其</w:t>
      </w:r>
      <w:r w:rsidR="00F1070E">
        <w:rPr>
          <w:rFonts w:hint="eastAsia"/>
        </w:rPr>
        <w:t>指標內所儲存的為</w:t>
      </w:r>
      <w:r>
        <w:rPr>
          <w:rFonts w:hint="eastAsia"/>
        </w:rPr>
        <w:t>int_Num</w:t>
      </w:r>
      <w:r>
        <w:rPr>
          <w:rFonts w:hint="eastAsia"/>
        </w:rPr>
        <w:t>變數的記憶體位址</w:t>
      </w:r>
    </w:p>
    <w:p w:rsidR="00CE6265" w:rsidRDefault="00CE6265" w:rsidP="001F3E71">
      <w:pPr>
        <w:pStyle w:val="3"/>
      </w:pPr>
      <w:r>
        <w:rPr>
          <w:rFonts w:hint="eastAsia"/>
        </w:rPr>
        <w:t>Line 10</w:t>
      </w:r>
      <w:r>
        <w:rPr>
          <w:rFonts w:hint="eastAsia"/>
        </w:rPr>
        <w:t>會輸出</w:t>
      </w:r>
      <w:r>
        <w:rPr>
          <w:rFonts w:hint="eastAsia"/>
        </w:rPr>
        <w:t>-8</w:t>
      </w:r>
    </w:p>
    <w:p w:rsidR="00CE6265" w:rsidRDefault="00CE6265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 w:rsidR="000F6B1F">
        <w:rPr>
          <w:rFonts w:hint="eastAsia"/>
        </w:rPr>
        <w:t>intptr</w:t>
      </w:r>
      <w:r w:rsidR="000F6B1F">
        <w:t>_Res2</w:t>
      </w:r>
      <w:r w:rsidR="000F6B1F">
        <w:rPr>
          <w:rFonts w:hint="eastAsia"/>
        </w:rPr>
        <w:t>內所儲存的值為</w:t>
      </w:r>
      <w:r w:rsidR="000F6B1F">
        <w:rPr>
          <w:rFonts w:hint="eastAsia"/>
        </w:rPr>
        <w:t>intptr</w:t>
      </w:r>
      <w:r w:rsidR="000F6B1F">
        <w:t>_Res</w:t>
      </w:r>
      <w:r w:rsidR="000F6B1F">
        <w:rPr>
          <w:rFonts w:hint="eastAsia"/>
        </w:rPr>
        <w:t>指標所在的記憶體位置</w:t>
      </w:r>
    </w:p>
    <w:p w:rsidR="000F6B1F" w:rsidRDefault="001407F2" w:rsidP="001F3E71">
      <w:pPr>
        <w:pStyle w:val="3"/>
      </w:pPr>
      <w:r>
        <w:rPr>
          <w:rFonts w:hint="eastAsia"/>
        </w:rPr>
        <w:t>從程式</w:t>
      </w:r>
      <w:r>
        <w:rPr>
          <w:rFonts w:hint="eastAsia"/>
        </w:rPr>
        <w:t>Line</w:t>
      </w:r>
      <w:r>
        <w:t xml:space="preserve"> </w:t>
      </w:r>
      <w:r>
        <w:rPr>
          <w:rFonts w:hint="eastAsia"/>
        </w:rPr>
        <w:t>1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9</w:t>
      </w:r>
      <w:r>
        <w:rPr>
          <w:rFonts w:hint="eastAsia"/>
        </w:rPr>
        <w:t>為止，</w:t>
      </w:r>
      <w:r>
        <w:rPr>
          <w:rFonts w:hint="eastAsia"/>
        </w:rPr>
        <w:t>intptr</w:t>
      </w:r>
      <w:r>
        <w:t>_Res</w:t>
      </w:r>
      <w:r>
        <w:rPr>
          <w:rFonts w:hint="eastAsia"/>
        </w:rPr>
        <w:t>內所儲存的值為</w:t>
      </w:r>
      <w:r>
        <w:rPr>
          <w:rFonts w:hint="eastAsia"/>
        </w:rPr>
        <w:t>intptr</w:t>
      </w:r>
      <w:r>
        <w:t>_Num</w:t>
      </w:r>
      <w:r>
        <w:rPr>
          <w:rFonts w:hint="eastAsia"/>
        </w:rPr>
        <w:t>所在的記憶體位置</w:t>
      </w:r>
    </w:p>
    <w:p w:rsidR="00860F39" w:rsidRDefault="00860F39" w:rsidP="0074448E">
      <w:pPr>
        <w:pStyle w:val="a0"/>
        <w:ind w:leftChars="0"/>
      </w:pPr>
    </w:p>
    <w:p w:rsidR="003C3E63" w:rsidRDefault="00FE72B3" w:rsidP="009727E1">
      <w:pPr>
        <w:pStyle w:val="1"/>
      </w:pPr>
      <w:r>
        <w:rPr>
          <w:rFonts w:hint="eastAsia"/>
        </w:rPr>
        <w:t>(</w:t>
      </w:r>
      <w:r>
        <w:rPr>
          <w:rFonts w:hint="eastAsia"/>
        </w:rPr>
        <w:t>可多選，錯一可拿一半分數，錯二全錯</w:t>
      </w:r>
      <w:r>
        <w:rPr>
          <w:rFonts w:hint="eastAsia"/>
        </w:rPr>
        <w:t>)</w:t>
      </w:r>
      <w:r w:rsidR="00AB40D2" w:rsidRPr="00AB40D2">
        <w:rPr>
          <w:rFonts w:hint="eastAsia"/>
        </w:rPr>
        <w:t xml:space="preserve"> </w:t>
      </w:r>
      <w:r w:rsidR="00AB40D2" w:rsidRPr="002C2BDE">
        <w:rPr>
          <w:rFonts w:hint="eastAsia"/>
        </w:rPr>
        <w:t>請</w:t>
      </w:r>
      <w:r w:rsidR="00AB40D2">
        <w:rPr>
          <w:rFonts w:hint="eastAsia"/>
        </w:rPr>
        <w:t>參閱下方</w:t>
      </w:r>
      <w:r w:rsidR="00AB40D2" w:rsidRPr="002C2BDE">
        <w:rPr>
          <w:rFonts w:hint="eastAsia"/>
        </w:rPr>
        <w:t>程式</w:t>
      </w:r>
      <w:r w:rsidR="00AB40D2">
        <w:rPr>
          <w:rFonts w:hint="eastAsia"/>
        </w:rPr>
        <w:t>，請問下列敘述何者正確</w:t>
      </w:r>
      <w:r w:rsidR="00AB40D2" w:rsidRPr="002C2BDE">
        <w:rPr>
          <w:rFonts w:hint="eastAsia"/>
        </w:rPr>
        <w:t>？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3F57BD" w:rsidRPr="00256BA5" w:rsidRDefault="003F57BD" w:rsidP="001F3E71">
      <w:pPr>
        <w:rPr>
          <w:color w:val="FF0000"/>
        </w:rPr>
      </w:pPr>
      <w:r>
        <w:rPr>
          <w:rFonts w:hint="eastAsia"/>
        </w:rPr>
        <w:t xml:space="preserve">Answer: </w:t>
      </w:r>
      <w:r w:rsidR="00380C49" w:rsidRPr="00380C49">
        <w:rPr>
          <w:rFonts w:hint="eastAsia"/>
          <w:color w:val="FF0000"/>
        </w:rPr>
        <w:t>ACD</w:t>
      </w:r>
    </w:p>
    <w:p w:rsidR="00CF4B66" w:rsidRDefault="00A078BB" w:rsidP="001F3E71">
      <w:pPr>
        <w:pStyle w:val="3"/>
        <w:numPr>
          <w:ilvl w:val="0"/>
          <w:numId w:val="35"/>
        </w:numPr>
        <w:ind w:hanging="55"/>
      </w:pPr>
      <w:r>
        <w:rPr>
          <w:rFonts w:hint="eastAsia"/>
        </w:rPr>
        <w:t>L</w:t>
      </w:r>
      <w:r>
        <w:t>ine 4</w:t>
      </w:r>
      <w:r>
        <w:rPr>
          <w:rFonts w:hint="eastAsia"/>
        </w:rPr>
        <w:t>上的參考</w:t>
      </w:r>
      <w:r>
        <w:rPr>
          <w:rFonts w:hint="eastAsia"/>
        </w:rPr>
        <w:t>(</w:t>
      </w:r>
      <w:r w:rsidRPr="00A078BB">
        <w:t>intref_Val</w:t>
      </w:r>
      <w:r>
        <w:t>)</w:t>
      </w:r>
      <w:r>
        <w:rPr>
          <w:rFonts w:hint="eastAsia"/>
        </w:rPr>
        <w:t>，若對其使用取位運算子</w:t>
      </w:r>
      <w:r>
        <w:rPr>
          <w:rFonts w:hint="eastAsia"/>
        </w:rPr>
        <w:t>(</w:t>
      </w:r>
      <w:r>
        <w:t>&amp;</w:t>
      </w:r>
      <w:r>
        <w:rPr>
          <w:rFonts w:hint="eastAsia"/>
        </w:rPr>
        <w:t>)</w:t>
      </w:r>
      <w:r>
        <w:rPr>
          <w:rFonts w:hint="eastAsia"/>
        </w:rPr>
        <w:t>，則會顯示變數</w:t>
      </w:r>
      <w:r w:rsidRPr="00A078BB">
        <w:t>int_Val</w:t>
      </w:r>
      <w:r>
        <w:rPr>
          <w:rFonts w:hint="eastAsia"/>
        </w:rPr>
        <w:t>的記憶體位址</w:t>
      </w:r>
    </w:p>
    <w:p w:rsidR="00CF4B66" w:rsidRDefault="006F64CA" w:rsidP="001F3E71">
      <w:pPr>
        <w:pStyle w:val="3"/>
      </w:pPr>
      <w:r>
        <w:rPr>
          <w:rFonts w:hint="eastAsia"/>
        </w:rPr>
        <w:t>經過</w:t>
      </w:r>
      <w:r>
        <w:rPr>
          <w:rFonts w:hint="eastAsia"/>
        </w:rPr>
        <w:t>Line 5</w:t>
      </w:r>
      <w:r>
        <w:rPr>
          <w:rFonts w:hint="eastAsia"/>
        </w:rPr>
        <w:t>後，若對</w:t>
      </w:r>
      <w:r w:rsidRPr="00A078BB">
        <w:t>intref_Val</w:t>
      </w:r>
      <w:r>
        <w:rPr>
          <w:rFonts w:hint="eastAsia"/>
        </w:rPr>
        <w:t>使用取位運算子</w:t>
      </w:r>
      <w:r>
        <w:rPr>
          <w:rFonts w:hint="eastAsia"/>
        </w:rPr>
        <w:t>(</w:t>
      </w:r>
      <w:r>
        <w:t>&amp;</w:t>
      </w:r>
      <w:r>
        <w:rPr>
          <w:rFonts w:hint="eastAsia"/>
        </w:rPr>
        <w:t>)</w:t>
      </w:r>
      <w:r>
        <w:rPr>
          <w:rFonts w:hint="eastAsia"/>
        </w:rPr>
        <w:t>，則會顯示變數</w:t>
      </w:r>
      <w:r w:rsidRPr="00A078BB">
        <w:t>int_Val</w:t>
      </w:r>
      <w:r>
        <w:t>2</w:t>
      </w:r>
      <w:r>
        <w:rPr>
          <w:rFonts w:hint="eastAsia"/>
        </w:rPr>
        <w:t>的記憶體位址</w:t>
      </w:r>
    </w:p>
    <w:p w:rsidR="00CF4B66" w:rsidRDefault="009C0C66" w:rsidP="001F3E71">
      <w:pPr>
        <w:pStyle w:val="3"/>
      </w:pPr>
      <w:r>
        <w:rPr>
          <w:rFonts w:hint="eastAsia"/>
        </w:rPr>
        <w:t>傳參考後的變數，即</w:t>
      </w:r>
      <w:r w:rsidRPr="00A078BB">
        <w:t>intref_Val</w:t>
      </w:r>
      <w:r>
        <w:rPr>
          <w:rFonts w:hint="eastAsia"/>
        </w:rPr>
        <w:t>需視為右值</w:t>
      </w:r>
    </w:p>
    <w:p w:rsidR="00CF4B66" w:rsidRDefault="009C0C66" w:rsidP="001F3E71">
      <w:pPr>
        <w:pStyle w:val="3"/>
      </w:pPr>
      <w:r>
        <w:rPr>
          <w:rFonts w:hint="eastAsia"/>
        </w:rPr>
        <w:lastRenderedPageBreak/>
        <w:t>L</w:t>
      </w:r>
      <w:r>
        <w:t>ine 6</w:t>
      </w:r>
      <w:r>
        <w:rPr>
          <w:rFonts w:hint="eastAsia"/>
        </w:rPr>
        <w:t>將輸出</w:t>
      </w:r>
      <w:r>
        <w:t>-1</w:t>
      </w:r>
    </w:p>
    <w:p w:rsidR="00CF4B66" w:rsidRDefault="00E000A1" w:rsidP="001F3E71">
      <w:pPr>
        <w:pStyle w:val="3"/>
      </w:pPr>
      <w:r>
        <w:rPr>
          <w:rFonts w:hint="eastAsia"/>
        </w:rPr>
        <w:t>L</w:t>
      </w:r>
      <w:r>
        <w:t>ine 6</w:t>
      </w:r>
      <w:r>
        <w:rPr>
          <w:rFonts w:hint="eastAsia"/>
        </w:rPr>
        <w:t>將輸出</w:t>
      </w:r>
      <w:r w:rsidR="00D13FC3">
        <w:t>11</w:t>
      </w:r>
    </w:p>
    <w:p w:rsidR="007841FF" w:rsidRPr="00CF4B66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005032" w:rsidRPr="002C2BDE" w:rsidTr="00005032">
        <w:tc>
          <w:tcPr>
            <w:tcW w:w="7879" w:type="dxa"/>
          </w:tcPr>
          <w:p w:rsidR="00005032" w:rsidRPr="00DA251F" w:rsidRDefault="00E33056" w:rsidP="00A52849">
            <w:pPr>
              <w:jc w:val="center"/>
              <w:rPr>
                <w:rFonts w:cs="Times New Roman"/>
                <w:i/>
              </w:rPr>
            </w:pPr>
            <w:r w:rsidRPr="00E33056">
              <w:rPr>
                <w:rFonts w:cs="Times New Roman"/>
                <w:i/>
                <w:noProof/>
              </w:rPr>
              <w:drawing>
                <wp:inline distT="0" distB="0" distL="0" distR="0" wp14:anchorId="3A26F60A" wp14:editId="03B9AE8F">
                  <wp:extent cx="3734117" cy="1177599"/>
                  <wp:effectExtent l="0" t="0" r="0" b="3810"/>
                  <wp:docPr id="6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38913" cy="117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Pr="009727E1" w:rsidRDefault="00861E54" w:rsidP="009727E1">
      <w:pPr>
        <w:pStyle w:val="1"/>
      </w:pPr>
      <w:r w:rsidRPr="009727E1">
        <w:rPr>
          <w:rFonts w:hint="eastAsia"/>
        </w:rPr>
        <w:t>一般來說，在探討指標與參考時，「等號左右邊的變數」等價於「函式呼叫時得引數與參數」</w:t>
      </w:r>
      <w:r w:rsidR="009D11D3" w:rsidRPr="009727E1">
        <w:rPr>
          <w:rFonts w:hint="eastAsia"/>
        </w:rPr>
        <w:t>(</w:t>
      </w:r>
      <w:r w:rsidR="00E54312">
        <w:rPr>
          <w:rFonts w:hint="eastAsia"/>
        </w:rPr>
        <w:t>如下</w:t>
      </w:r>
      <w:r w:rsidR="009D11D3" w:rsidRPr="009727E1">
        <w:rPr>
          <w:rFonts w:hint="eastAsia"/>
        </w:rPr>
        <w:t>所示</w:t>
      </w:r>
      <w:r w:rsidR="009D11D3" w:rsidRPr="009727E1">
        <w:rPr>
          <w:rFonts w:hint="eastAsia"/>
        </w:rPr>
        <w:t>)</w:t>
      </w:r>
      <w:r w:rsidRPr="009727E1">
        <w:rPr>
          <w:rFonts w:hint="eastAsia"/>
        </w:rPr>
        <w:t>。</w:t>
      </w:r>
      <w:r w:rsidR="009D11D3" w:rsidRPr="009727E1">
        <w:rPr>
          <w:rFonts w:hint="eastAsia"/>
        </w:rPr>
        <w:t>請依照此概念回答下列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3939"/>
        <w:gridCol w:w="3940"/>
      </w:tblGrid>
      <w:tr w:rsidR="00AD1F23" w:rsidRPr="002C2BDE" w:rsidTr="002A0E05">
        <w:tc>
          <w:tcPr>
            <w:tcW w:w="3939" w:type="dxa"/>
          </w:tcPr>
          <w:p w:rsidR="00D236F7" w:rsidRDefault="00D236F7" w:rsidP="003E3F3E">
            <w:pPr>
              <w:rPr>
                <w:rFonts w:cs="Times New Roman"/>
              </w:rPr>
            </w:pPr>
            <w:r>
              <w:rPr>
                <w:rFonts w:cs="Times New Roman"/>
              </w:rPr>
              <w:t>int int_Num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=</w:t>
            </w:r>
            <w:r w:rsidR="0068440A">
              <w:rPr>
                <w:rFonts w:cs="Times New Roman"/>
              </w:rPr>
              <w:t xml:space="preserve"> </w:t>
            </w:r>
            <w:r>
              <w:rPr>
                <w:rFonts w:cs="Times New Roman"/>
              </w:rPr>
              <w:t>-8;</w:t>
            </w:r>
          </w:p>
          <w:p w:rsidR="00AD1F23" w:rsidRPr="00AD1F23" w:rsidRDefault="00AD1F23" w:rsidP="003E3F3E">
            <w:pPr>
              <w:rPr>
                <w:rFonts w:cs="Times New Roman"/>
              </w:rPr>
            </w:pPr>
            <w:r w:rsidRPr="00AD1F23"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* intptr_Val= </w:t>
            </w:r>
            <w:r w:rsidR="00D05600">
              <w:rPr>
                <w:rFonts w:cs="Times New Roman" w:hint="eastAsia"/>
              </w:rPr>
              <w:t>&amp;</w:t>
            </w:r>
            <w:r>
              <w:rPr>
                <w:rFonts w:cs="Times New Roman"/>
              </w:rPr>
              <w:t>int_Num;</w:t>
            </w:r>
          </w:p>
        </w:tc>
        <w:tc>
          <w:tcPr>
            <w:tcW w:w="3940" w:type="dxa"/>
          </w:tcPr>
          <w:p w:rsidR="00F3707C" w:rsidRDefault="00F3707C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</w:t>
            </w:r>
            <w:r>
              <w:rPr>
                <w:rFonts w:cs="Times New Roman"/>
              </w:rPr>
              <w:t xml:space="preserve"> fn_GetSum(</w:t>
            </w:r>
            <w:r w:rsidR="00D05600" w:rsidRPr="00D05600">
              <w:rPr>
                <w:rFonts w:cs="Times New Roman"/>
              </w:rPr>
              <w:t>int</w:t>
            </w:r>
            <w:r w:rsidR="00D05600">
              <w:rPr>
                <w:rFonts w:cs="Times New Roman" w:hint="eastAsia"/>
              </w:rPr>
              <w:t>*</w:t>
            </w:r>
            <w:r w:rsidR="00D05600" w:rsidRPr="00D05600">
              <w:rPr>
                <w:rFonts w:cs="Times New Roman"/>
              </w:rPr>
              <w:t xml:space="preserve"> int_Num</w:t>
            </w:r>
            <w:r>
              <w:rPr>
                <w:rFonts w:cs="Times New Roman"/>
              </w:rPr>
              <w:t>);</w:t>
            </w:r>
          </w:p>
          <w:p w:rsid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>int ma</w:t>
            </w:r>
            <w:r>
              <w:rPr>
                <w:rFonts w:cs="Times New Roman"/>
              </w:rPr>
              <w:t>in(){</w:t>
            </w:r>
          </w:p>
          <w:p w:rsidR="00D05600" w:rsidRDefault="00D05600" w:rsidP="00D05600">
            <w:pPr>
              <w:ind w:firstLineChars="100" w:firstLine="240"/>
              <w:rPr>
                <w:rFonts w:cs="Times New Roman"/>
              </w:rPr>
            </w:pPr>
            <w:r w:rsidRPr="00D05600">
              <w:rPr>
                <w:rFonts w:cs="Times New Roman"/>
              </w:rPr>
              <w:t>int int_Num = -8;</w:t>
            </w:r>
          </w:p>
          <w:p w:rsidR="005F1025" w:rsidRDefault="00D05600" w:rsidP="005F1025">
            <w:pPr>
              <w:rPr>
                <w:rFonts w:cs="Times New Roman"/>
              </w:rPr>
            </w:pPr>
            <w:r>
              <w:rPr>
                <w:rFonts w:cs="Times New Roman" w:hint="eastAsia"/>
              </w:rPr>
              <w:t xml:space="preserve">  </w:t>
            </w:r>
            <w:r w:rsidRPr="00D05600">
              <w:rPr>
                <w:rFonts w:cs="Times New Roman"/>
              </w:rPr>
              <w:t>fn_GetSum(</w:t>
            </w:r>
            <w:r>
              <w:t xml:space="preserve"> </w:t>
            </w:r>
            <w:r>
              <w:rPr>
                <w:rFonts w:cs="Times New Roman" w:hint="eastAsia"/>
              </w:rPr>
              <w:t>&amp;</w:t>
            </w:r>
            <w:r w:rsidRPr="00D05600">
              <w:rPr>
                <w:rFonts w:cs="Times New Roman"/>
              </w:rPr>
              <w:t>int_Num )</w:t>
            </w:r>
            <w:r>
              <w:rPr>
                <w:rFonts w:cs="Times New Roman"/>
              </w:rPr>
              <w:t>;</w:t>
            </w:r>
          </w:p>
          <w:p w:rsidR="00AD1F23" w:rsidRPr="005F1025" w:rsidRDefault="005F1025" w:rsidP="005F1025">
            <w:pPr>
              <w:rPr>
                <w:rFonts w:cs="Times New Roman"/>
              </w:rPr>
            </w:pPr>
            <w:r>
              <w:rPr>
                <w:rFonts w:cs="Times New Roman"/>
              </w:rPr>
              <w:t>}</w:t>
            </w:r>
          </w:p>
        </w:tc>
      </w:tr>
    </w:tbl>
    <w:p w:rsidR="001D402D" w:rsidRPr="001D402D" w:rsidRDefault="001D402D" w:rsidP="001D402D"/>
    <w:p w:rsidR="002A4502" w:rsidRDefault="002A4502" w:rsidP="00135A5B">
      <w:pPr>
        <w:pStyle w:val="2"/>
        <w:numPr>
          <w:ilvl w:val="0"/>
          <w:numId w:val="36"/>
        </w:numPr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 w:rsidR="00FF4EA9">
        <w:rPr>
          <w:rFonts w:hint="eastAsia"/>
        </w:rPr>
        <w:t>下列程式是否可以</w:t>
      </w:r>
      <w:r w:rsidR="00F1456E">
        <w:rPr>
          <w:rFonts w:hint="eastAsia"/>
        </w:rPr>
        <w:t>編譯</w:t>
      </w:r>
      <w:r w:rsidR="00FF4EA9">
        <w:rPr>
          <w:rFonts w:hint="eastAsia"/>
        </w:rPr>
        <w:t>，若可擇填上</w:t>
      </w:r>
      <w:r w:rsidR="00FF4EA9">
        <w:rPr>
          <w:rFonts w:hint="eastAsia"/>
        </w:rPr>
        <w:t>T</w:t>
      </w:r>
      <w:r w:rsidR="005A49CC">
        <w:rPr>
          <w:rFonts w:hint="eastAsia"/>
        </w:rPr>
        <w:t>，</w:t>
      </w:r>
      <w:r w:rsidR="00FF4EA9">
        <w:rPr>
          <w:rFonts w:hint="eastAsia"/>
        </w:rPr>
        <w:t>若不行則</w:t>
      </w:r>
      <w:r w:rsidR="005100E9">
        <w:rPr>
          <w:rFonts w:hint="eastAsia"/>
        </w:rPr>
        <w:t>為</w:t>
      </w:r>
      <w:r w:rsidR="005100E9">
        <w:rPr>
          <w:rFonts w:hint="eastAsia"/>
        </w:rPr>
        <w:t>F</w:t>
      </w:r>
      <w:r w:rsidR="00213B14">
        <w:rPr>
          <w:rFonts w:hint="eastAsia"/>
        </w:rPr>
        <w:t>。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D919A0" w:rsidRPr="002C2BDE" w:rsidTr="009D1B59">
        <w:tc>
          <w:tcPr>
            <w:tcW w:w="7879" w:type="dxa"/>
          </w:tcPr>
          <w:p w:rsidR="00D919A0" w:rsidRPr="005100E9" w:rsidRDefault="007C50A0" w:rsidP="009D1B59">
            <w:pPr>
              <w:jc w:val="center"/>
              <w:rPr>
                <w:rFonts w:cs="Times New Roman"/>
                <w:i/>
              </w:rPr>
            </w:pPr>
            <w:r w:rsidRPr="007C50A0">
              <w:rPr>
                <w:rFonts w:cs="Times New Roman"/>
                <w:i/>
                <w:noProof/>
              </w:rPr>
              <w:drawing>
                <wp:inline distT="0" distB="0" distL="0" distR="0" wp14:anchorId="1E1AF32A" wp14:editId="0AEF6249">
                  <wp:extent cx="3843338" cy="1339781"/>
                  <wp:effectExtent l="0" t="0" r="5080" b="0"/>
                  <wp:docPr id="21" name="圖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5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51337" cy="13425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F57BD" w:rsidRPr="00380C49" w:rsidRDefault="003F57BD" w:rsidP="005132D2">
      <w:pPr>
        <w:rPr>
          <w:color w:val="FF0000"/>
        </w:rPr>
      </w:pPr>
      <w:r>
        <w:rPr>
          <w:rFonts w:hint="eastAsia"/>
        </w:rPr>
        <w:t xml:space="preserve">Answer: </w:t>
      </w:r>
      <w:r w:rsidR="00380C49" w:rsidRPr="00380C49">
        <w:rPr>
          <w:rFonts w:hint="eastAsia"/>
          <w:color w:val="FF0000"/>
        </w:rPr>
        <w:t>F</w:t>
      </w:r>
    </w:p>
    <w:p w:rsidR="005132D2" w:rsidRDefault="005132D2" w:rsidP="005132D2"/>
    <w:p w:rsidR="00BD41AD" w:rsidRDefault="00BD41AD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 w:rsidR="005E6771">
        <w:rPr>
          <w:rFonts w:hint="eastAsia"/>
        </w:rPr>
        <w:t>(</w:t>
      </w:r>
      <w:r w:rsidR="007E0180">
        <w:t>6</w:t>
      </w:r>
      <w:r w:rsidR="005E6771">
        <w:t>pts</w:t>
      </w:r>
      <w:r w:rsidR="005E6771">
        <w:rPr>
          <w:rFonts w:hint="eastAsia"/>
        </w:rPr>
        <w:t>)</w:t>
      </w:r>
    </w:p>
    <w:p w:rsidR="003F57BD" w:rsidRDefault="003F57BD" w:rsidP="005132D2">
      <w:r>
        <w:rPr>
          <w:rFonts w:hint="eastAsia"/>
        </w:rPr>
        <w:t>Answer:</w:t>
      </w:r>
      <w:r w:rsidR="000A5410">
        <w:rPr>
          <w:rFonts w:hint="eastAsia"/>
          <w:color w:val="FF0000"/>
        </w:rPr>
        <w:t>F</w:t>
      </w:r>
    </w:p>
    <w:p w:rsidR="00732C14" w:rsidRDefault="00732C14" w:rsidP="00BD41AD">
      <w:pPr>
        <w:ind w:firstLine="480"/>
      </w:pPr>
    </w:p>
    <w:p w:rsidR="00732C14" w:rsidRDefault="00732C14" w:rsidP="005132D2">
      <w:pPr>
        <w:pStyle w:val="2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下列程式是否可以編譯，若可擇填上</w:t>
      </w:r>
      <w:r>
        <w:rPr>
          <w:rFonts w:hint="eastAsia"/>
        </w:rPr>
        <w:t>T</w:t>
      </w:r>
      <w:r>
        <w:rPr>
          <w:rFonts w:hint="eastAsia"/>
        </w:rPr>
        <w:t>，若不行則為</w:t>
      </w:r>
      <w:r>
        <w:rPr>
          <w:rFonts w:hint="eastAsia"/>
        </w:rPr>
        <w:t>F</w:t>
      </w:r>
      <w:r>
        <w:rPr>
          <w:rFonts w:hint="eastAsia"/>
        </w:rPr>
        <w:t>。</w:t>
      </w:r>
      <w:r w:rsidRPr="00A3630F">
        <w:rPr>
          <w:rFonts w:hint="eastAsia"/>
        </w:rPr>
        <w:t>(</w:t>
      </w:r>
      <w:r>
        <w:t>4</w:t>
      </w:r>
      <w:r w:rsidRPr="00A3630F">
        <w:t>pts</w:t>
      </w:r>
      <w:r w:rsidRPr="00A3630F">
        <w:rPr>
          <w:rFonts w:hint="eastAsia"/>
        </w:rPr>
        <w:t>)</w:t>
      </w:r>
    </w:p>
    <w:p w:rsidR="00597688" w:rsidRPr="00380C49" w:rsidRDefault="00597688" w:rsidP="005132D2">
      <w:pPr>
        <w:rPr>
          <w:color w:val="FF0000"/>
        </w:rPr>
      </w:pPr>
      <w:r>
        <w:rPr>
          <w:rFonts w:hint="eastAsia"/>
        </w:rPr>
        <w:t>Answer:</w:t>
      </w:r>
      <w:r w:rsidR="00380C49">
        <w:rPr>
          <w:color w:val="FF0000"/>
        </w:rPr>
        <w:t>T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1322EE" w:rsidRPr="002C2BDE" w:rsidTr="009D1B59">
        <w:tc>
          <w:tcPr>
            <w:tcW w:w="7879" w:type="dxa"/>
          </w:tcPr>
          <w:p w:rsidR="001322EE" w:rsidRPr="005100E9" w:rsidRDefault="00235A74" w:rsidP="009D1B59">
            <w:pPr>
              <w:jc w:val="center"/>
              <w:rPr>
                <w:rFonts w:cs="Times New Roman"/>
                <w:i/>
              </w:rPr>
            </w:pPr>
            <w:r w:rsidRPr="00235A74">
              <w:rPr>
                <w:rFonts w:cs="Times New Roman"/>
                <w:i/>
                <w:noProof/>
              </w:rPr>
              <w:lastRenderedPageBreak/>
              <w:drawing>
                <wp:inline distT="0" distB="0" distL="0" distR="0" wp14:anchorId="0E530D22" wp14:editId="232B99E2">
                  <wp:extent cx="3782291" cy="1318499"/>
                  <wp:effectExtent l="0" t="0" r="8890" b="0"/>
                  <wp:docPr id="2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96786" cy="13235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923E5" w:rsidRDefault="00DC13E8" w:rsidP="005132D2">
      <w:pPr>
        <w:pStyle w:val="2"/>
      </w:pPr>
      <w:r>
        <w:t>(</w:t>
      </w:r>
      <w:r>
        <w:rPr>
          <w:rFonts w:hint="eastAsia"/>
        </w:rPr>
        <w:t>簡答</w:t>
      </w:r>
      <w:r>
        <w:t>)</w:t>
      </w:r>
      <w:r>
        <w:rPr>
          <w:rFonts w:hint="eastAsia"/>
        </w:rPr>
        <w:t>承</w:t>
      </w:r>
      <w:r>
        <w:rPr>
          <w:rFonts w:hint="eastAsia"/>
        </w:rPr>
        <w:t>(</w:t>
      </w:r>
      <w:r w:rsidR="00B27AD9">
        <w:t>i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其輸出答案為何？</w:t>
      </w:r>
      <w:r w:rsidR="00B575FA">
        <w:rPr>
          <w:rFonts w:hint="eastAsia"/>
        </w:rPr>
        <w:t>若</w:t>
      </w:r>
      <w:r w:rsidR="00B575FA">
        <w:rPr>
          <w:rFonts w:hint="eastAsia"/>
        </w:rPr>
        <w:t>(</w:t>
      </w:r>
      <w:r w:rsidR="00B575FA">
        <w:t>iii</w:t>
      </w:r>
      <w:r w:rsidR="00B575FA">
        <w:rPr>
          <w:rFonts w:hint="eastAsia"/>
        </w:rPr>
        <w:t>)</w:t>
      </w:r>
      <w:r w:rsidR="00B575FA">
        <w:rPr>
          <w:rFonts w:hint="eastAsia"/>
        </w:rPr>
        <w:t>填</w:t>
      </w:r>
      <w:r w:rsidR="00B575FA">
        <w:rPr>
          <w:rFonts w:hint="eastAsia"/>
        </w:rPr>
        <w:t>F</w:t>
      </w:r>
      <w:r w:rsidR="00B575FA">
        <w:rPr>
          <w:rFonts w:hint="eastAsia"/>
        </w:rPr>
        <w:t>則請於該小題填上</w:t>
      </w:r>
      <w:r w:rsidR="00B575FA">
        <w:rPr>
          <w:rFonts w:hint="eastAsia"/>
        </w:rPr>
        <w:t>F</w:t>
      </w:r>
      <w:r w:rsidR="00B575FA">
        <w:rPr>
          <w:rFonts w:hint="eastAsia"/>
        </w:rPr>
        <w:t>。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3F57BD" w:rsidRPr="003F57BD" w:rsidRDefault="003F57BD" w:rsidP="005132D2">
      <w:pPr>
        <w:rPr>
          <w:color w:val="FF0000"/>
        </w:rPr>
      </w:pPr>
      <w:r>
        <w:t>Answer:</w:t>
      </w:r>
      <w:r w:rsidR="000A5410">
        <w:rPr>
          <w:rFonts w:hint="eastAsia"/>
          <w:color w:val="FF0000"/>
          <w:kern w:val="0"/>
        </w:rPr>
        <w:t xml:space="preserve"> </w:t>
      </w:r>
      <w:r w:rsidR="00380C49">
        <w:rPr>
          <w:color w:val="FF0000"/>
          <w:kern w:val="0"/>
        </w:rPr>
        <w:t>int_Num</w:t>
      </w:r>
      <w:r w:rsidR="00380C49">
        <w:rPr>
          <w:rFonts w:hint="eastAsia"/>
          <w:color w:val="FF0000"/>
          <w:kern w:val="0"/>
        </w:rPr>
        <w:t>變數所在的記憶體位址</w:t>
      </w:r>
    </w:p>
    <w:p w:rsidR="000D33D2" w:rsidRPr="00BD41AD" w:rsidRDefault="000D33D2" w:rsidP="00DC13E8">
      <w:pPr>
        <w:ind w:firstLine="480"/>
      </w:pPr>
    </w:p>
    <w:p w:rsidR="00615787" w:rsidRDefault="000C52EE" w:rsidP="009727E1">
      <w:pPr>
        <w:pStyle w:val="1"/>
      </w:pPr>
      <w:r w:rsidRPr="009727E1">
        <w:rPr>
          <w:rFonts w:hint="eastAsia"/>
        </w:rPr>
        <w:t>下圖是一個自行撰寫的</w:t>
      </w:r>
      <w:r w:rsidRPr="009727E1">
        <w:rPr>
          <w:rFonts w:hint="eastAsia"/>
        </w:rPr>
        <w:t>S</w:t>
      </w:r>
      <w:r w:rsidRPr="009727E1">
        <w:t>wap(</w:t>
      </w:r>
      <w:r w:rsidRPr="009727E1">
        <w:rPr>
          <w:rFonts w:hint="eastAsia"/>
        </w:rPr>
        <w:t>交換</w:t>
      </w:r>
      <w:r w:rsidRPr="009727E1">
        <w:t>)</w:t>
      </w:r>
      <w:r w:rsidRPr="009727E1">
        <w:rPr>
          <w:rFonts w:hint="eastAsia"/>
        </w:rPr>
        <w:t>函式</w:t>
      </w:r>
      <w:r w:rsidR="00263A55" w:rsidRPr="009727E1">
        <w:rPr>
          <w:rFonts w:hint="eastAsia"/>
        </w:rPr>
        <w:t>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CF3CD5" w:rsidRPr="002C2BDE" w:rsidTr="00747424">
        <w:tc>
          <w:tcPr>
            <w:tcW w:w="7879" w:type="dxa"/>
          </w:tcPr>
          <w:p w:rsidR="00CF3CD5" w:rsidRPr="005100E9" w:rsidRDefault="003E7A2B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35A9B9F6" wp14:editId="4B4FDA00">
                  <wp:extent cx="4219575" cy="2895600"/>
                  <wp:effectExtent l="19050" t="19050" r="28575" b="19050"/>
                  <wp:docPr id="12" name="圖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19575" cy="2895600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615787" w:rsidRDefault="000C52EE" w:rsidP="005132D2">
      <w:pPr>
        <w:pStyle w:val="2"/>
        <w:numPr>
          <w:ilvl w:val="0"/>
          <w:numId w:val="37"/>
        </w:numPr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5</w:t>
      </w:r>
      <w:r>
        <w:rPr>
          <w:rFonts w:hint="eastAsia"/>
        </w:rPr>
        <w:t>中，參數的型別有所缺失，請根據題目已有架構完成它</w:t>
      </w:r>
      <w:r>
        <w:rPr>
          <w:rFonts w:hint="eastAsia"/>
        </w:rPr>
        <w:t>(</w:t>
      </w:r>
      <w:r>
        <w:rPr>
          <w:rFonts w:hint="eastAsia"/>
        </w:rPr>
        <w:t>回答型別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FC4288" w:rsidRDefault="00FC4288" w:rsidP="00F16470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380C49" w:rsidRPr="00380C49">
        <w:rPr>
          <w:color w:val="FF0000"/>
          <w:kern w:val="0"/>
        </w:rPr>
        <w:t xml:space="preserve"> </w:t>
      </w:r>
      <w:r w:rsidR="00380C49">
        <w:rPr>
          <w:color w:val="FF0000"/>
          <w:kern w:val="0"/>
        </w:rPr>
        <w:t>int &amp; int_ValueA, int &amp; int_ValueB</w:t>
      </w:r>
    </w:p>
    <w:p w:rsidR="009171E3" w:rsidRPr="009171E3" w:rsidRDefault="009171E3" w:rsidP="009171E3"/>
    <w:p w:rsidR="00615787" w:rsidRDefault="000C52EE" w:rsidP="00F16470">
      <w:pPr>
        <w:pStyle w:val="2"/>
      </w:pPr>
      <w:r>
        <w:rPr>
          <w:rFonts w:hint="eastAsia"/>
        </w:rPr>
        <w:t>如果</w:t>
      </w:r>
      <w:r>
        <w:rPr>
          <w:rFonts w:hint="eastAsia"/>
        </w:rPr>
        <w:t>Li</w:t>
      </w:r>
      <w:r>
        <w:t>ne18</w:t>
      </w:r>
      <w:r>
        <w:rPr>
          <w:rFonts w:hint="eastAsia"/>
        </w:rPr>
        <w:t>改成</w:t>
      </w:r>
      <w:r w:rsidRPr="000C52EE">
        <w:t>MySwap(&amp;int_ValueA,</w:t>
      </w:r>
      <w:r>
        <w:rPr>
          <w:rFonts w:hint="eastAsia"/>
        </w:rPr>
        <w:t xml:space="preserve"> </w:t>
      </w:r>
      <w:r w:rsidRPr="000C52EE">
        <w:t>&amp;int_ValueB);</w:t>
      </w:r>
      <w:r>
        <w:rPr>
          <w:rFonts w:hint="eastAsia"/>
        </w:rPr>
        <w:t>，則在</w:t>
      </w:r>
      <w:r>
        <w:rPr>
          <w:rFonts w:hint="eastAsia"/>
        </w:rPr>
        <w:t>L</w:t>
      </w:r>
      <w:r>
        <w:t>ine5</w:t>
      </w:r>
      <w:r>
        <w:rPr>
          <w:rFonts w:hint="eastAsia"/>
        </w:rPr>
        <w:t>中，參數的型別應填入甚麼</w:t>
      </w:r>
      <w:r w:rsidR="007A7DC2">
        <w:rPr>
          <w:rFonts w:hint="eastAsia"/>
        </w:rPr>
        <w:t>，才能正常執行</w:t>
      </w:r>
      <w:r>
        <w:rPr>
          <w:rFonts w:hint="eastAsia"/>
        </w:rPr>
        <w:t>？</w:t>
      </w:r>
      <w:r>
        <w:rPr>
          <w:rFonts w:hint="eastAsia"/>
        </w:rPr>
        <w:t>(</w:t>
      </w:r>
      <w:r>
        <w:rPr>
          <w:rFonts w:hint="eastAsia"/>
        </w:rPr>
        <w:t>先不考慮函式內容</w:t>
      </w:r>
      <w: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380C49" w:rsidRDefault="00FC4288" w:rsidP="00380C49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  <w:r w:rsidR="00380C49">
        <w:rPr>
          <w:color w:val="FF0000"/>
        </w:rPr>
        <w:t xml:space="preserve"> int * int_ValueA , int * int_ValueB</w:t>
      </w:r>
    </w:p>
    <w:p w:rsidR="00FC4288" w:rsidRPr="00380C49" w:rsidRDefault="00FC4288" w:rsidP="00BA0E6C"/>
    <w:p w:rsidR="009171E3" w:rsidRPr="009171E3" w:rsidRDefault="009171E3" w:rsidP="009171E3"/>
    <w:p w:rsidR="00615787" w:rsidRDefault="000C52EE" w:rsidP="00BA0E6C">
      <w:pPr>
        <w:pStyle w:val="2"/>
      </w:pPr>
      <w:r>
        <w:rPr>
          <w:rFonts w:hint="eastAsia"/>
        </w:rPr>
        <w:t>承題</w:t>
      </w:r>
      <w:r>
        <w:rPr>
          <w:rFonts w:hint="eastAsia"/>
        </w:rPr>
        <w:t>(i</w:t>
      </w:r>
      <w:r>
        <w:t>i</w:t>
      </w:r>
      <w:r>
        <w:rPr>
          <w:rFonts w:hint="eastAsia"/>
        </w:rPr>
        <w:t>)</w:t>
      </w:r>
      <w:r>
        <w:rPr>
          <w:rFonts w:hint="eastAsia"/>
        </w:rPr>
        <w:t>，函式內容中的</w:t>
      </w:r>
      <w:r>
        <w:rPr>
          <w:rFonts w:hint="eastAsia"/>
        </w:rPr>
        <w:t>Li</w:t>
      </w:r>
      <w:r>
        <w:t>ne7-9</w:t>
      </w:r>
      <w:r>
        <w:rPr>
          <w:rFonts w:hint="eastAsia"/>
        </w:rPr>
        <w:t>應修改成如何才能執行正確並得到相同結果</w:t>
      </w:r>
      <w:r>
        <w:rPr>
          <w:rFonts w:hint="eastAsia"/>
        </w:rPr>
        <w:t>(</w:t>
      </w:r>
      <w:r>
        <w:rPr>
          <w:rFonts w:hint="eastAsia"/>
        </w:rPr>
        <w:t>應回答三行程式碼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4</w:t>
      </w:r>
      <w:r w:rsidR="007A7DC2">
        <w:t>pts</w:t>
      </w:r>
      <w:r w:rsidR="007A7DC2">
        <w:rPr>
          <w:rFonts w:hint="eastAsia"/>
        </w:rPr>
        <w:t>)</w:t>
      </w:r>
    </w:p>
    <w:p w:rsidR="009171E3" w:rsidRDefault="00FC4288" w:rsidP="00DF03ED">
      <w:r>
        <w:rPr>
          <w:rFonts w:hint="eastAsia"/>
        </w:rPr>
        <w:t>An</w:t>
      </w:r>
      <w:r>
        <w:t>swer</w:t>
      </w:r>
      <w:r>
        <w:rPr>
          <w:rFonts w:hint="eastAsia"/>
        </w:rPr>
        <w:t>:</w:t>
      </w:r>
    </w:p>
    <w:p w:rsidR="00380C49" w:rsidRDefault="00380C49" w:rsidP="00380C49">
      <w:pPr>
        <w:rPr>
          <w:color w:val="FF0000"/>
        </w:rPr>
      </w:pPr>
      <w:r>
        <w:rPr>
          <w:color w:val="FF0000"/>
        </w:rPr>
        <w:t xml:space="preserve">    int int_Temp = *int_ValueB;</w:t>
      </w:r>
    </w:p>
    <w:p w:rsidR="00380C49" w:rsidRDefault="00380C49" w:rsidP="00380C49">
      <w:pPr>
        <w:rPr>
          <w:color w:val="FF0000"/>
        </w:rPr>
      </w:pPr>
      <w:r>
        <w:rPr>
          <w:color w:val="FF0000"/>
        </w:rPr>
        <w:t xml:space="preserve">    *int_ValueA = *int_ValueB;</w:t>
      </w:r>
    </w:p>
    <w:p w:rsidR="00380C49" w:rsidRDefault="00380C49" w:rsidP="00380C49">
      <w:pPr>
        <w:rPr>
          <w:color w:val="FF0000"/>
        </w:rPr>
      </w:pPr>
      <w:r>
        <w:rPr>
          <w:color w:val="FF0000"/>
        </w:rPr>
        <w:t xml:space="preserve">    *int_ValueB = int_Temp;</w:t>
      </w:r>
    </w:p>
    <w:p w:rsidR="00DF03ED" w:rsidRPr="00380C49" w:rsidRDefault="00DF03ED" w:rsidP="00DF03ED"/>
    <w:p w:rsidR="00DD7CE1" w:rsidRDefault="008B3378" w:rsidP="009727E1">
      <w:pPr>
        <w:pStyle w:val="1"/>
      </w:pPr>
      <w:r>
        <w:rPr>
          <w:rFonts w:hint="eastAsia"/>
        </w:rPr>
        <w:t>下圖</w:t>
      </w:r>
      <w:r>
        <w:rPr>
          <w:rFonts w:hint="eastAsia"/>
        </w:rPr>
        <w:t>Li</w:t>
      </w:r>
      <w:r>
        <w:t>ne</w:t>
      </w:r>
      <w:r>
        <w:rPr>
          <w:rFonts w:hint="eastAsia"/>
        </w:rPr>
        <w:t>3-16</w:t>
      </w:r>
      <w:r>
        <w:rPr>
          <w:rFonts w:hint="eastAsia"/>
        </w:rPr>
        <w:t>是自行撰寫之一函式，試回答以下問題：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49C49C61" wp14:editId="16B0099C">
                  <wp:extent cx="4122717" cy="4433698"/>
                  <wp:effectExtent l="19050" t="19050" r="11430" b="2413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38065" cy="4450204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8B3378" w:rsidRDefault="008B3378" w:rsidP="00FA3D86">
      <w:pPr>
        <w:pStyle w:val="a0"/>
        <w:ind w:leftChars="0"/>
        <w:jc w:val="center"/>
      </w:pPr>
    </w:p>
    <w:p w:rsidR="00FA3D86" w:rsidRDefault="008B3378" w:rsidP="00DF03ED">
      <w:pPr>
        <w:pStyle w:val="2"/>
        <w:numPr>
          <w:ilvl w:val="0"/>
          <w:numId w:val="38"/>
        </w:numPr>
      </w:pPr>
      <w:r>
        <w:rPr>
          <w:rFonts w:hint="eastAsia"/>
        </w:rPr>
        <w:t>如果輸入</w:t>
      </w:r>
      <w:r>
        <w:rPr>
          <w:rFonts w:hint="eastAsia"/>
        </w:rPr>
        <w:t xml:space="preserve"> 6 8 4 10 6 7 9</w:t>
      </w:r>
      <w:r>
        <w:rPr>
          <w:rFonts w:hint="eastAsia"/>
        </w:rPr>
        <w:t>會得到</w:t>
      </w:r>
      <w:r w:rsidR="00D72784">
        <w:rPr>
          <w:rFonts w:hint="eastAsia"/>
        </w:rPr>
        <w:t>什</w:t>
      </w:r>
      <w:r>
        <w:rPr>
          <w:rFonts w:hint="eastAsia"/>
        </w:rPr>
        <w:t>麼結果？</w:t>
      </w:r>
      <w:r w:rsidR="007A7DC2">
        <w:rPr>
          <w:rFonts w:hint="eastAsia"/>
        </w:rPr>
        <w:t>(</w:t>
      </w:r>
      <w:r w:rsidR="00FA3D86">
        <w:rPr>
          <w:rFonts w:hint="eastAsia"/>
        </w:rPr>
        <w:t>6</w:t>
      </w:r>
      <w:r w:rsidR="007A7DC2">
        <w:t>pts</w:t>
      </w:r>
      <w:r w:rsidR="007A7DC2">
        <w:rPr>
          <w:rFonts w:hint="eastAsia"/>
        </w:rPr>
        <w:t>)</w:t>
      </w:r>
    </w:p>
    <w:p w:rsidR="008B3378" w:rsidRDefault="008B3378" w:rsidP="00DF03ED">
      <w:r w:rsidRPr="007A7DC2">
        <w:rPr>
          <w:rFonts w:hint="eastAsia"/>
        </w:rPr>
        <w:t>An</w:t>
      </w:r>
      <w:r w:rsidRPr="007A7DC2">
        <w:t>swer:</w:t>
      </w:r>
      <w:r w:rsidR="00380C49" w:rsidRPr="00380C49">
        <w:rPr>
          <w:rFonts w:hint="eastAsia"/>
          <w:color w:val="FF0000"/>
        </w:rPr>
        <w:t>10</w:t>
      </w:r>
    </w:p>
    <w:p w:rsidR="009171E3" w:rsidRPr="009171E3" w:rsidRDefault="009171E3" w:rsidP="009171E3"/>
    <w:p w:rsidR="008B3378" w:rsidRDefault="008B3378" w:rsidP="00DF03ED">
      <w:pPr>
        <w:pStyle w:val="2"/>
      </w:pPr>
      <w:r>
        <w:rPr>
          <w:rFonts w:hint="eastAsia"/>
        </w:rPr>
        <w:t>請推測出程式之實際功能</w:t>
      </w:r>
      <w:r>
        <w:rPr>
          <w:rFonts w:hint="eastAsia"/>
        </w:rPr>
        <w:t>(</w:t>
      </w:r>
      <w:r>
        <w:rPr>
          <w:rFonts w:hint="eastAsia"/>
        </w:rPr>
        <w:t>如：求階層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FA3D86">
        <w:rPr>
          <w:rFonts w:hint="eastAsia"/>
        </w:rPr>
        <w:t>6</w:t>
      </w:r>
      <w:r w:rsidR="007A7DC2">
        <w:t>pts</w:t>
      </w:r>
      <w:r w:rsidR="007A7DC2">
        <w:rPr>
          <w:rFonts w:hint="eastAsia"/>
        </w:rPr>
        <w:t>)</w:t>
      </w:r>
    </w:p>
    <w:p w:rsidR="009171E3" w:rsidRPr="000E2CA3" w:rsidRDefault="00FF0464" w:rsidP="00DF03ED">
      <w:pPr>
        <w:rPr>
          <w:color w:val="FF0000"/>
        </w:rPr>
      </w:pPr>
      <w:r w:rsidRPr="007A7DC2">
        <w:rPr>
          <w:rFonts w:hint="eastAsia"/>
        </w:rPr>
        <w:t>Answer:</w:t>
      </w:r>
      <w:r w:rsidR="009171E3" w:rsidRPr="00FA3D86">
        <w:rPr>
          <w:rFonts w:hint="eastAsia"/>
        </w:rPr>
        <w:t xml:space="preserve"> </w:t>
      </w:r>
      <w:r w:rsidR="00380C49">
        <w:rPr>
          <w:rFonts w:hint="eastAsia"/>
          <w:color w:val="FF0000"/>
          <w:kern w:val="0"/>
        </w:rPr>
        <w:t>找最大元素</w:t>
      </w:r>
    </w:p>
    <w:p w:rsidR="009171E3" w:rsidRPr="009171E3" w:rsidRDefault="009171E3" w:rsidP="009171E3"/>
    <w:p w:rsidR="00C01321" w:rsidRDefault="00C01321" w:rsidP="009727E1">
      <w:pPr>
        <w:pStyle w:val="1"/>
      </w:pPr>
      <w:r>
        <w:rPr>
          <w:rFonts w:hint="eastAsia"/>
        </w:rPr>
        <w:t>以下程式可能的結果為何？</w:t>
      </w:r>
      <w:bookmarkStart w:id="0" w:name="_Hlk37876748"/>
      <w:r w:rsidR="007A7DC2">
        <w:rPr>
          <w:rFonts w:hint="eastAsia"/>
        </w:rPr>
        <w:t>(</w:t>
      </w:r>
      <w:r w:rsidR="00FA3D86">
        <w:rPr>
          <w:rFonts w:hint="eastAsia"/>
        </w:rPr>
        <w:t>8</w:t>
      </w:r>
      <w:r w:rsidR="007A7DC2">
        <w:t>pts</w:t>
      </w:r>
      <w:r w:rsidR="007A7DC2">
        <w:rPr>
          <w:rFonts w:hint="eastAsia"/>
        </w:rPr>
        <w:t>)</w:t>
      </w:r>
      <w:bookmarkEnd w:id="0"/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841310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FD6AD07" wp14:editId="79B8B543">
                  <wp:extent cx="3129148" cy="2105673"/>
                  <wp:effectExtent l="0" t="0" r="0" b="8890"/>
                  <wp:docPr id="7" name="圖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40790" cy="21135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A3D86" w:rsidRDefault="00FA3D86" w:rsidP="00D72784">
      <w:r>
        <w:rPr>
          <w:rFonts w:hint="eastAsia"/>
        </w:rPr>
        <w:t>An</w:t>
      </w:r>
      <w:r>
        <w:t>swer:</w:t>
      </w:r>
      <w:r w:rsidR="00380C49" w:rsidRPr="00380C49">
        <w:rPr>
          <w:rFonts w:hint="eastAsia"/>
          <w:color w:val="FF0000"/>
        </w:rPr>
        <w:t>E</w:t>
      </w:r>
    </w:p>
    <w:p w:rsidR="005D0E78" w:rsidRDefault="005D0E78" w:rsidP="00D72784">
      <w:pPr>
        <w:pStyle w:val="3"/>
        <w:numPr>
          <w:ilvl w:val="0"/>
          <w:numId w:val="29"/>
        </w:numPr>
      </w:pPr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t>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b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100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</w:p>
    <w:p w:rsidR="005D0E78" w:rsidRPr="00C01321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>100</w:t>
      </w:r>
      <w:r w:rsidR="006E4672">
        <w:t xml:space="preserve"> </w:t>
      </w:r>
      <w:r>
        <w:rPr>
          <w:rFonts w:hint="eastAsia"/>
        </w:rPr>
        <w:t xml:space="preserve"> 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>x6ffe08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08</w:t>
      </w:r>
    </w:p>
    <w:p w:rsidR="009171E3" w:rsidRDefault="005D0E78" w:rsidP="00FE780B">
      <w:pPr>
        <w:pStyle w:val="3"/>
        <w:numPr>
          <w:ilvl w:val="0"/>
          <w:numId w:val="29"/>
        </w:numPr>
        <w:ind w:leftChars="395"/>
      </w:pPr>
      <w:r>
        <w:rPr>
          <w:rFonts w:hint="eastAsia"/>
        </w:rPr>
        <w:t xml:space="preserve">100 </w:t>
      </w:r>
      <w:r w:rsidR="006E4672"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>x6ffe14</w:t>
      </w:r>
      <w:r w:rsidR="006E4672">
        <w:t xml:space="preserve"> </w:t>
      </w:r>
      <w:r>
        <w:t xml:space="preserve"> </w:t>
      </w:r>
      <w:r>
        <w:rPr>
          <w:rFonts w:hint="eastAsia"/>
        </w:rPr>
        <w:t>0</w:t>
      </w:r>
      <w:r>
        <w:t xml:space="preserve">x6ffe14 </w:t>
      </w:r>
      <w:r w:rsidR="006E4672">
        <w:t xml:space="preserve"> </w:t>
      </w:r>
      <w:r>
        <w:rPr>
          <w:rFonts w:hint="eastAsia"/>
        </w:rPr>
        <w:t>0</w:t>
      </w:r>
      <w:r>
        <w:t xml:space="preserve">x6ffe08 </w:t>
      </w:r>
      <w:r w:rsidR="006E4672">
        <w:t xml:space="preserve"> </w:t>
      </w:r>
      <w:r>
        <w:t>100</w:t>
      </w:r>
    </w:p>
    <w:p w:rsidR="009171E3" w:rsidRPr="009171E3" w:rsidRDefault="009171E3" w:rsidP="009171E3"/>
    <w:p w:rsidR="00E14E15" w:rsidRDefault="00E14E15" w:rsidP="00E14E15">
      <w:pPr>
        <w:pStyle w:val="1"/>
      </w:pPr>
      <w:r>
        <w:rPr>
          <w:rFonts w:hint="eastAsia"/>
        </w:rPr>
        <w:t>以下程式可能的結果為何？</w:t>
      </w:r>
      <w:r w:rsidR="007A7DC2">
        <w:rPr>
          <w:rFonts w:hint="eastAsia"/>
        </w:rPr>
        <w:t>(</w:t>
      </w:r>
      <w:r w:rsidR="007A7DC2">
        <w:t>6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36"/>
      </w:tblGrid>
      <w:tr w:rsidR="009874D6" w:rsidRPr="002C2BDE" w:rsidTr="00747424">
        <w:tc>
          <w:tcPr>
            <w:tcW w:w="7879" w:type="dxa"/>
          </w:tcPr>
          <w:p w:rsidR="009874D6" w:rsidRPr="005100E9" w:rsidRDefault="009874D6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501314AC" wp14:editId="070CF0EA">
                  <wp:extent cx="4987636" cy="1576276"/>
                  <wp:effectExtent l="19050" t="19050" r="22860" b="24130"/>
                  <wp:docPr id="11" name="圖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5674" cy="1581977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B1DFB" w:rsidRDefault="009B1DFB" w:rsidP="00FA3D86">
      <w:pPr>
        <w:jc w:val="center"/>
      </w:pPr>
    </w:p>
    <w:p w:rsidR="00FA3D86" w:rsidRPr="009B1DFB" w:rsidRDefault="00FA3D86" w:rsidP="00380C49">
      <w:pPr>
        <w:ind w:firstLineChars="100" w:firstLine="240"/>
      </w:pPr>
      <w:r>
        <w:rPr>
          <w:rFonts w:hint="eastAsia"/>
        </w:rPr>
        <w:t>A</w:t>
      </w:r>
      <w:r>
        <w:t>nswer:</w:t>
      </w:r>
      <w:r w:rsidR="00380C49" w:rsidRPr="00380C49">
        <w:rPr>
          <w:rFonts w:hint="eastAsia"/>
          <w:color w:val="FF0000"/>
        </w:rPr>
        <w:t>C</w:t>
      </w:r>
    </w:p>
    <w:p w:rsidR="00E14E15" w:rsidRDefault="00E14E15" w:rsidP="00FE780B">
      <w:pPr>
        <w:pStyle w:val="3"/>
        <w:numPr>
          <w:ilvl w:val="0"/>
          <w:numId w:val="32"/>
        </w:numPr>
        <w:ind w:leftChars="395"/>
      </w:pPr>
      <w:r>
        <w:t>6</w:t>
      </w:r>
    </w:p>
    <w:p w:rsidR="00E14E15" w:rsidRPr="00E14E15" w:rsidRDefault="00E14E15" w:rsidP="00FE780B">
      <w:pPr>
        <w:pStyle w:val="3"/>
        <w:numPr>
          <w:ilvl w:val="0"/>
          <w:numId w:val="32"/>
        </w:numPr>
        <w:ind w:leftChars="395"/>
      </w:pPr>
      <w:r>
        <w:t>12</w:t>
      </w:r>
    </w:p>
    <w:p w:rsidR="00E14E15" w:rsidRPr="00E14E15" w:rsidRDefault="00E14E15" w:rsidP="00FE780B">
      <w:pPr>
        <w:pStyle w:val="3"/>
        <w:numPr>
          <w:ilvl w:val="0"/>
          <w:numId w:val="32"/>
        </w:numPr>
        <w:ind w:leftChars="395"/>
      </w:pPr>
      <w:r>
        <w:t>20</w:t>
      </w:r>
    </w:p>
    <w:p w:rsidR="00E14E15" w:rsidRDefault="00E14E15" w:rsidP="00FE780B">
      <w:pPr>
        <w:pStyle w:val="3"/>
        <w:numPr>
          <w:ilvl w:val="0"/>
          <w:numId w:val="32"/>
        </w:numPr>
        <w:ind w:leftChars="395"/>
      </w:pPr>
      <w:r>
        <w:t>24</w:t>
      </w:r>
    </w:p>
    <w:p w:rsidR="009171E3" w:rsidRDefault="00E14E15" w:rsidP="00FE780B">
      <w:pPr>
        <w:pStyle w:val="3"/>
        <w:numPr>
          <w:ilvl w:val="0"/>
          <w:numId w:val="32"/>
        </w:numPr>
        <w:ind w:leftChars="395"/>
      </w:pPr>
      <w:r>
        <w:t>38</w:t>
      </w:r>
    </w:p>
    <w:p w:rsidR="009171E3" w:rsidRDefault="009171E3" w:rsidP="009171E3"/>
    <w:p w:rsidR="00380C49" w:rsidRDefault="00380C49" w:rsidP="009171E3"/>
    <w:p w:rsidR="00380C49" w:rsidRDefault="00380C49" w:rsidP="009171E3"/>
    <w:p w:rsidR="00380C49" w:rsidRDefault="00380C49" w:rsidP="009171E3"/>
    <w:p w:rsidR="00380C49" w:rsidRPr="009171E3" w:rsidRDefault="00380C49" w:rsidP="009171E3"/>
    <w:p w:rsidR="00FA3D86" w:rsidRDefault="00212386" w:rsidP="00FA3D86">
      <w:pPr>
        <w:pStyle w:val="1"/>
      </w:pPr>
      <w:r>
        <w:rPr>
          <w:rFonts w:hint="eastAsia"/>
        </w:rPr>
        <w:lastRenderedPageBreak/>
        <w:t>以下</w:t>
      </w:r>
      <w:r w:rsidR="00B70D81">
        <w:rPr>
          <w:rFonts w:hint="eastAsia"/>
        </w:rPr>
        <w:t>程式可能的結果為何？</w:t>
      </w:r>
      <w:r w:rsidR="007A7DC2">
        <w:rPr>
          <w:rFonts w:hint="eastAsia"/>
        </w:rPr>
        <w:t>(</w:t>
      </w:r>
      <w:r w:rsidR="007A7DC2">
        <w:t>8pts</w:t>
      </w:r>
      <w:r w:rsidR="007A7DC2">
        <w:rPr>
          <w:rFonts w:hint="eastAsia"/>
        </w:rPr>
        <w:t>)</w:t>
      </w:r>
    </w:p>
    <w:p w:rsidR="00FA3D86" w:rsidRPr="00FA3D86" w:rsidRDefault="00FA3D86" w:rsidP="00D72784">
      <w:r>
        <w:rPr>
          <w:rFonts w:hint="eastAsia"/>
        </w:rPr>
        <w:t>A</w:t>
      </w:r>
      <w:r>
        <w:t>nswer:</w:t>
      </w:r>
      <w:r w:rsidR="00380C49" w:rsidRPr="00380C49">
        <w:rPr>
          <w:color w:val="FF0000"/>
        </w:rPr>
        <w:t>C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-3 1 2</w:t>
      </w:r>
    </w:p>
    <w:p w:rsidR="007A7DC2" w:rsidRP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2 1 3 -2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-1 0 2</w:t>
      </w:r>
    </w:p>
    <w:p w:rsidR="007A7DC2" w:rsidRP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-4 2 -1 0</w:t>
      </w:r>
    </w:p>
    <w:p w:rsidR="007A7DC2" w:rsidRDefault="002926F2" w:rsidP="00FE780B">
      <w:pPr>
        <w:pStyle w:val="3"/>
        <w:numPr>
          <w:ilvl w:val="0"/>
          <w:numId w:val="33"/>
        </w:numPr>
        <w:ind w:leftChars="395"/>
      </w:pPr>
      <w:r>
        <w:rPr>
          <w:rFonts w:hint="eastAsia"/>
        </w:rPr>
        <w:t>2 -1 0 2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841310" w:rsidRPr="002C2BDE" w:rsidTr="00747424">
        <w:tc>
          <w:tcPr>
            <w:tcW w:w="7879" w:type="dxa"/>
          </w:tcPr>
          <w:p w:rsidR="00841310" w:rsidRPr="005100E9" w:rsidRDefault="002926F2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drawing>
                <wp:inline distT="0" distB="0" distL="0" distR="0" wp14:anchorId="7DDF08A8" wp14:editId="0F9E45F9">
                  <wp:extent cx="4648200" cy="3286125"/>
                  <wp:effectExtent l="0" t="0" r="0" b="9525"/>
                  <wp:docPr id="2" name="圖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48200" cy="32861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Pr="009171E3" w:rsidRDefault="009171E3" w:rsidP="009171E3"/>
    <w:p w:rsidR="00371A72" w:rsidRDefault="007A7DC2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="00371A72">
        <w:rPr>
          <w:rFonts w:hint="eastAsia"/>
        </w:rPr>
        <w:t>字串在記憶體中是連續的，如同我們常使用的陣列，且我們同樣也能使用指標來操作字串，試分別回答</w:t>
      </w:r>
      <w:r w:rsidR="00371A72">
        <w:rPr>
          <w:rFonts w:hint="eastAsia"/>
        </w:rPr>
        <w:t>L</w:t>
      </w:r>
      <w:r w:rsidR="00371A72">
        <w:t>ine17</w:t>
      </w:r>
      <w:r w:rsidR="00371A72">
        <w:rPr>
          <w:rFonts w:hint="eastAsia"/>
        </w:rPr>
        <w:t>、</w:t>
      </w:r>
      <w:r w:rsidR="00371A72">
        <w:rPr>
          <w:rFonts w:hint="eastAsia"/>
        </w:rPr>
        <w:t>18</w:t>
      </w:r>
      <w:r w:rsidR="00371A72">
        <w:rPr>
          <w:rFonts w:hint="eastAsia"/>
        </w:rPr>
        <w:t>、</w:t>
      </w:r>
      <w:r w:rsidR="00371A72">
        <w:rPr>
          <w:rFonts w:hint="eastAsia"/>
        </w:rPr>
        <w:t>19</w:t>
      </w:r>
      <w:r w:rsidR="00371A72">
        <w:rPr>
          <w:rFonts w:hint="eastAsia"/>
        </w:rPr>
        <w:t>、</w:t>
      </w:r>
      <w:r w:rsidR="00371A72">
        <w:rPr>
          <w:rFonts w:hint="eastAsia"/>
        </w:rPr>
        <w:t>20</w:t>
      </w:r>
      <w:r w:rsidR="00371A72">
        <w:rPr>
          <w:rFonts w:hint="eastAsia"/>
        </w:rPr>
        <w:t>行的結果，</w:t>
      </w:r>
      <w:r>
        <w:rPr>
          <w:rFonts w:hint="eastAsia"/>
        </w:rPr>
        <w:t>一個</w:t>
      </w:r>
      <w:r>
        <w:rPr>
          <w:rFonts w:hint="eastAsia"/>
        </w:rPr>
        <w:t>2</w:t>
      </w:r>
      <w:r>
        <w:rPr>
          <w:rFonts w:hint="eastAsia"/>
        </w:rPr>
        <w:t>分</w:t>
      </w:r>
      <w:r w:rsidR="00371A72">
        <w:rPr>
          <w:rFonts w:hint="eastAsia"/>
        </w:rPr>
        <w:t>。</w:t>
      </w:r>
    </w:p>
    <w:p w:rsidR="00371A72" w:rsidRDefault="00371A72" w:rsidP="00371A72">
      <w:r>
        <w:rPr>
          <w:rFonts w:hint="eastAsia"/>
        </w:rPr>
        <w:t>(</w:t>
      </w:r>
      <w:r>
        <w:rPr>
          <w:rFonts w:hint="eastAsia"/>
        </w:rPr>
        <w:t>提示：字串是通過</w:t>
      </w:r>
      <w:r>
        <w:rPr>
          <w:rFonts w:hint="eastAsia"/>
        </w:rPr>
        <w:t>\</w:t>
      </w:r>
      <w:r>
        <w:t>0</w:t>
      </w:r>
      <w:r>
        <w:rPr>
          <w:rFonts w:hint="eastAsia"/>
        </w:rPr>
        <w:t>來判斷</w:t>
      </w:r>
      <w:r w:rsidR="007A7DC2">
        <w:rPr>
          <w:rFonts w:hint="eastAsia"/>
        </w:rPr>
        <w:t>結尾</w:t>
      </w:r>
      <w:r>
        <w:rPr>
          <w:rFonts w:hint="eastAsia"/>
        </w:rPr>
        <w:t>)</w:t>
      </w:r>
      <w:r w:rsidR="007A7DC2" w:rsidRPr="007A7DC2">
        <w:rPr>
          <w:rFonts w:hint="eastAsia"/>
        </w:rPr>
        <w:t xml:space="preserve"> </w:t>
      </w:r>
      <w:r w:rsidR="007A7DC2">
        <w:rPr>
          <w:rFonts w:hint="eastAsia"/>
        </w:rPr>
        <w:t>(</w:t>
      </w:r>
      <w:r w:rsidR="007A7DC2">
        <w:t>8pts</w:t>
      </w:r>
      <w:r w:rsidR="007A7DC2">
        <w:rPr>
          <w:rFonts w:hint="eastAsia"/>
        </w:rPr>
        <w:t>)</w:t>
      </w: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7879"/>
      </w:tblGrid>
      <w:tr w:rsidR="0024227D" w:rsidRPr="005100E9" w:rsidTr="00747424">
        <w:tc>
          <w:tcPr>
            <w:tcW w:w="7879" w:type="dxa"/>
          </w:tcPr>
          <w:p w:rsidR="0024227D" w:rsidRPr="005100E9" w:rsidRDefault="0024227D" w:rsidP="00747424">
            <w:pPr>
              <w:jc w:val="center"/>
              <w:rPr>
                <w:rFonts w:cs="Times New Roman"/>
                <w:i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37B1072" wp14:editId="233286FC">
                  <wp:extent cx="4399808" cy="2927107"/>
                  <wp:effectExtent l="19050" t="19050" r="20320" b="26035"/>
                  <wp:docPr id="14" name="圖片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 cstate="email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rcRect/>
                          <a:stretch/>
                        </pic:blipFill>
                        <pic:spPr bwMode="auto">
                          <a:xfrm>
                            <a:off x="0" y="0"/>
                            <a:ext cx="4413388" cy="2936141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accent1"/>
                            </a:solidFill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9171E3" w:rsidRDefault="007A7DC2" w:rsidP="0024227D">
      <w:r>
        <w:rPr>
          <w:rFonts w:hint="eastAsia"/>
        </w:rPr>
        <w:t>An</w:t>
      </w:r>
      <w:r>
        <w:t>swer:</w:t>
      </w:r>
    </w:p>
    <w:p w:rsidR="00380C49" w:rsidRDefault="00380C49" w:rsidP="00380C49">
      <w:pPr>
        <w:ind w:leftChars="200" w:left="480"/>
        <w:rPr>
          <w:color w:val="FF0000"/>
        </w:rPr>
      </w:pPr>
      <w:r>
        <w:rPr>
          <w:color w:val="FF0000"/>
        </w:rPr>
        <w:t>(</w:t>
      </w:r>
      <w:r>
        <w:rPr>
          <w:rFonts w:hint="eastAsia"/>
          <w:color w:val="FF0000"/>
        </w:rPr>
        <w:t>無</w:t>
      </w:r>
      <w:r>
        <w:rPr>
          <w:color w:val="FF0000"/>
        </w:rPr>
        <w:t>)</w:t>
      </w:r>
    </w:p>
    <w:p w:rsidR="00380C49" w:rsidRDefault="00380C49" w:rsidP="00380C49">
      <w:pPr>
        <w:ind w:leftChars="200" w:left="480"/>
        <w:rPr>
          <w:color w:val="FF0000"/>
        </w:rPr>
      </w:pPr>
      <w:r>
        <w:rPr>
          <w:color w:val="FF0000"/>
        </w:rPr>
        <w:t xml:space="preserve"> World!</w:t>
      </w:r>
    </w:p>
    <w:p w:rsidR="00380C49" w:rsidRDefault="00380C49" w:rsidP="00380C49">
      <w:pPr>
        <w:ind w:leftChars="200" w:left="480"/>
        <w:rPr>
          <w:color w:val="FF0000"/>
        </w:rPr>
      </w:pPr>
      <w:r>
        <w:rPr>
          <w:color w:val="FF0000"/>
        </w:rPr>
        <w:t>llo World!</w:t>
      </w:r>
    </w:p>
    <w:p w:rsidR="00A97F9E" w:rsidRPr="00380C49" w:rsidRDefault="00380C49" w:rsidP="00380C49">
      <w:pPr>
        <w:ind w:leftChars="200" w:left="480"/>
        <w:rPr>
          <w:color w:val="FF0000"/>
        </w:rPr>
      </w:pPr>
      <w:r>
        <w:rPr>
          <w:color w:val="FF0000"/>
        </w:rPr>
        <w:t>!</w:t>
      </w:r>
    </w:p>
    <w:p w:rsidR="00A3630F" w:rsidRDefault="00A3630F" w:rsidP="00371A72">
      <w:pPr>
        <w:pStyle w:val="1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</w:t>
      </w:r>
      <w:r w:rsidR="004C08D3">
        <w:rPr>
          <w:rFonts w:hint="eastAsia"/>
        </w:rPr>
        <w:t>進行</w:t>
      </w:r>
      <w:r w:rsidR="00BB1D10">
        <w:rPr>
          <w:rFonts w:hint="eastAsia"/>
        </w:rPr>
        <w:t>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even" r:id="rId21"/>
      <w:headerReference w:type="default" r:id="rId22"/>
      <w:footerReference w:type="even" r:id="rId23"/>
      <w:footerReference w:type="default" r:id="rId24"/>
      <w:headerReference w:type="first" r:id="rId25"/>
      <w:footerReference w:type="first" r:id="rId26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55EA" w:rsidRDefault="005355EA" w:rsidP="008A25EB">
      <w:r>
        <w:separator/>
      </w:r>
    </w:p>
  </w:endnote>
  <w:endnote w:type="continuationSeparator" w:id="0">
    <w:p w:rsidR="005355EA" w:rsidRDefault="005355EA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7E5" w:rsidRDefault="000A77E5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A77E5" w:rsidRPr="000A77E5">
          <w:rPr>
            <w:noProof/>
            <w:lang w:val="zh-TW"/>
          </w:rPr>
          <w:t>1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7E5" w:rsidRDefault="000A77E5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55EA" w:rsidRDefault="005355EA" w:rsidP="008A25EB">
      <w:r>
        <w:separator/>
      </w:r>
    </w:p>
  </w:footnote>
  <w:footnote w:type="continuationSeparator" w:id="0">
    <w:p w:rsidR="005355EA" w:rsidRDefault="005355EA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7E5" w:rsidRDefault="000A77E5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0A77E5" w:rsidP="0049767C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</w:t>
                          </w: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  <w:u w:val="single"/>
                            </w:rPr>
                            <w:t>一</w:t>
                          </w:r>
                          <w:bookmarkStart w:id="1" w:name="_GoBack"/>
                          <w:bookmarkEnd w:id="1"/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5C10DD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04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 w:rsidR="0049767C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7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0A77E5" w:rsidP="0049767C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</w:t>
                    </w: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  <w:u w:val="single"/>
                      </w:rPr>
                      <w:t>一</w:t>
                    </w:r>
                    <w:bookmarkStart w:id="2" w:name="_GoBack"/>
                    <w:bookmarkEnd w:id="2"/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0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5C10DD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04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 w:rsidR="0049767C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7</w:t>
                    </w:r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A77E5" w:rsidRDefault="000A77E5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1E6F4D56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6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7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52803950"/>
    <w:multiLevelType w:val="hybridMultilevel"/>
    <w:tmpl w:val="DD0E06A0"/>
    <w:lvl w:ilvl="0" w:tplc="6B96CA84">
      <w:start w:val="1"/>
      <w:numFmt w:val="upperLetter"/>
      <w:pStyle w:val="3"/>
      <w:lvlText w:val="(%1)."/>
      <w:lvlJc w:val="right"/>
      <w:pPr>
        <w:ind w:left="1428" w:hanging="48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19" w:tentative="1">
      <w:start w:val="1"/>
      <w:numFmt w:val="ideographTraditional"/>
      <w:lvlText w:val="%2、"/>
      <w:lvlJc w:val="left"/>
      <w:pPr>
        <w:ind w:left="1908" w:hanging="480"/>
      </w:pPr>
    </w:lvl>
    <w:lvl w:ilvl="2" w:tplc="0409001B" w:tentative="1">
      <w:start w:val="1"/>
      <w:numFmt w:val="lowerRoman"/>
      <w:lvlText w:val="%3."/>
      <w:lvlJc w:val="right"/>
      <w:pPr>
        <w:ind w:left="2388" w:hanging="480"/>
      </w:pPr>
    </w:lvl>
    <w:lvl w:ilvl="3" w:tplc="0409000F" w:tentative="1">
      <w:start w:val="1"/>
      <w:numFmt w:val="decimal"/>
      <w:lvlText w:val="%4."/>
      <w:lvlJc w:val="left"/>
      <w:pPr>
        <w:ind w:left="2868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48" w:hanging="480"/>
      </w:pPr>
    </w:lvl>
    <w:lvl w:ilvl="5" w:tplc="0409001B" w:tentative="1">
      <w:start w:val="1"/>
      <w:numFmt w:val="lowerRoman"/>
      <w:lvlText w:val="%6."/>
      <w:lvlJc w:val="right"/>
      <w:pPr>
        <w:ind w:left="3828" w:hanging="480"/>
      </w:pPr>
    </w:lvl>
    <w:lvl w:ilvl="6" w:tplc="0409000F" w:tentative="1">
      <w:start w:val="1"/>
      <w:numFmt w:val="decimal"/>
      <w:lvlText w:val="%7."/>
      <w:lvlJc w:val="left"/>
      <w:pPr>
        <w:ind w:left="4308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788" w:hanging="480"/>
      </w:pPr>
    </w:lvl>
    <w:lvl w:ilvl="8" w:tplc="0409001B" w:tentative="1">
      <w:start w:val="1"/>
      <w:numFmt w:val="lowerRoman"/>
      <w:lvlText w:val="%9."/>
      <w:lvlJc w:val="right"/>
      <w:pPr>
        <w:ind w:left="5268" w:hanging="480"/>
      </w:pPr>
    </w:lvl>
  </w:abstractNum>
  <w:abstractNum w:abstractNumId="10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74E95CCE"/>
    <w:multiLevelType w:val="hybridMultilevel"/>
    <w:tmpl w:val="F4C84AA6"/>
    <w:lvl w:ilvl="0" w:tplc="C0D6746C">
      <w:start w:val="1"/>
      <w:numFmt w:val="upperLetter"/>
      <w:lvlText w:val="(%1)"/>
      <w:lvlJc w:val="left"/>
      <w:pPr>
        <w:ind w:left="930" w:hanging="45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4"/>
  </w:num>
  <w:num w:numId="2">
    <w:abstractNumId w:val="11"/>
  </w:num>
  <w:num w:numId="3">
    <w:abstractNumId w:val="7"/>
  </w:num>
  <w:num w:numId="4">
    <w:abstractNumId w:val="2"/>
  </w:num>
  <w:num w:numId="5">
    <w:abstractNumId w:val="5"/>
  </w:num>
  <w:num w:numId="6">
    <w:abstractNumId w:val="6"/>
  </w:num>
  <w:num w:numId="7">
    <w:abstractNumId w:val="13"/>
  </w:num>
  <w:num w:numId="8">
    <w:abstractNumId w:val="12"/>
  </w:num>
  <w:num w:numId="9">
    <w:abstractNumId w:val="10"/>
  </w:num>
  <w:num w:numId="10">
    <w:abstractNumId w:val="9"/>
  </w:num>
  <w:num w:numId="11">
    <w:abstractNumId w:val="9"/>
    <w:lvlOverride w:ilvl="0">
      <w:startOverride w:val="1"/>
    </w:lvlOverride>
  </w:num>
  <w:num w:numId="12">
    <w:abstractNumId w:val="9"/>
    <w:lvlOverride w:ilvl="0">
      <w:startOverride w:val="1"/>
    </w:lvlOverride>
  </w:num>
  <w:num w:numId="13">
    <w:abstractNumId w:val="12"/>
    <w:lvlOverride w:ilvl="0">
      <w:startOverride w:val="1"/>
    </w:lvlOverride>
  </w:num>
  <w:num w:numId="14">
    <w:abstractNumId w:val="9"/>
    <w:lvlOverride w:ilvl="0">
      <w:startOverride w:val="1"/>
    </w:lvlOverride>
  </w:num>
  <w:num w:numId="15">
    <w:abstractNumId w:val="9"/>
    <w:lvlOverride w:ilvl="0">
      <w:startOverride w:val="1"/>
    </w:lvlOverride>
  </w:num>
  <w:num w:numId="16">
    <w:abstractNumId w:val="12"/>
    <w:lvlOverride w:ilvl="0">
      <w:startOverride w:val="1"/>
    </w:lvlOverride>
  </w:num>
  <w:num w:numId="17">
    <w:abstractNumId w:val="8"/>
  </w:num>
  <w:num w:numId="18">
    <w:abstractNumId w:val="0"/>
  </w:num>
  <w:num w:numId="19">
    <w:abstractNumId w:val="1"/>
  </w:num>
  <w:num w:numId="20">
    <w:abstractNumId w:val="9"/>
    <w:lvlOverride w:ilvl="0">
      <w:startOverride w:val="1"/>
    </w:lvlOverride>
  </w:num>
  <w:num w:numId="21">
    <w:abstractNumId w:val="9"/>
    <w:lvlOverride w:ilvl="0">
      <w:startOverride w:val="1"/>
    </w:lvlOverride>
  </w:num>
  <w:num w:numId="22">
    <w:abstractNumId w:val="9"/>
    <w:lvlOverride w:ilvl="0">
      <w:startOverride w:val="1"/>
    </w:lvlOverride>
  </w:num>
  <w:num w:numId="23">
    <w:abstractNumId w:val="14"/>
  </w:num>
  <w:num w:numId="24">
    <w:abstractNumId w:val="3"/>
  </w:num>
  <w:num w:numId="25">
    <w:abstractNumId w:val="12"/>
    <w:lvlOverride w:ilvl="0">
      <w:startOverride w:val="1"/>
    </w:lvlOverride>
  </w:num>
  <w:num w:numId="26">
    <w:abstractNumId w:val="12"/>
    <w:lvlOverride w:ilvl="0">
      <w:startOverride w:val="1"/>
    </w:lvlOverride>
  </w:num>
  <w:num w:numId="27">
    <w:abstractNumId w:val="12"/>
    <w:lvlOverride w:ilvl="0">
      <w:startOverride w:val="1"/>
    </w:lvlOverride>
  </w:num>
  <w:num w:numId="28">
    <w:abstractNumId w:val="12"/>
    <w:lvlOverride w:ilvl="0">
      <w:startOverride w:val="1"/>
    </w:lvlOverride>
  </w:num>
  <w:num w:numId="29">
    <w:abstractNumId w:val="9"/>
    <w:lvlOverride w:ilvl="0">
      <w:startOverride w:val="1"/>
    </w:lvlOverride>
  </w:num>
  <w:num w:numId="30">
    <w:abstractNumId w:val="9"/>
    <w:lvlOverride w:ilvl="0">
      <w:startOverride w:val="1"/>
    </w:lvlOverride>
  </w:num>
  <w:num w:numId="31">
    <w:abstractNumId w:val="9"/>
    <w:lvlOverride w:ilvl="0">
      <w:startOverride w:val="1"/>
    </w:lvlOverride>
  </w:num>
  <w:num w:numId="32">
    <w:abstractNumId w:val="9"/>
    <w:lvlOverride w:ilvl="0">
      <w:startOverride w:val="1"/>
    </w:lvlOverride>
  </w:num>
  <w:num w:numId="33">
    <w:abstractNumId w:val="9"/>
    <w:lvlOverride w:ilvl="0">
      <w:startOverride w:val="1"/>
    </w:lvlOverride>
  </w:num>
  <w:num w:numId="34">
    <w:abstractNumId w:val="9"/>
    <w:lvlOverride w:ilvl="0">
      <w:startOverride w:val="1"/>
    </w:lvlOverride>
  </w:num>
  <w:num w:numId="35">
    <w:abstractNumId w:val="9"/>
    <w:lvlOverride w:ilvl="0">
      <w:startOverride w:val="1"/>
    </w:lvlOverride>
  </w:num>
  <w:num w:numId="36">
    <w:abstractNumId w:val="12"/>
    <w:lvlOverride w:ilvl="0">
      <w:startOverride w:val="1"/>
    </w:lvlOverride>
  </w:num>
  <w:num w:numId="37">
    <w:abstractNumId w:val="12"/>
    <w:lvlOverride w:ilvl="0">
      <w:startOverride w:val="1"/>
    </w:lvlOverride>
  </w:num>
  <w:num w:numId="38">
    <w:abstractNumId w:val="1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mwqAUASXt4IywAAAA="/>
  </w:docVars>
  <w:rsids>
    <w:rsidRoot w:val="00490B43"/>
    <w:rsid w:val="00004145"/>
    <w:rsid w:val="00005032"/>
    <w:rsid w:val="000050D6"/>
    <w:rsid w:val="0000559F"/>
    <w:rsid w:val="000105CC"/>
    <w:rsid w:val="00013C2A"/>
    <w:rsid w:val="00016F66"/>
    <w:rsid w:val="0002723A"/>
    <w:rsid w:val="00031B38"/>
    <w:rsid w:val="00035218"/>
    <w:rsid w:val="00037D80"/>
    <w:rsid w:val="000419D7"/>
    <w:rsid w:val="00050723"/>
    <w:rsid w:val="00053B4D"/>
    <w:rsid w:val="000632E9"/>
    <w:rsid w:val="00067A3F"/>
    <w:rsid w:val="0007035E"/>
    <w:rsid w:val="00074F6E"/>
    <w:rsid w:val="000764BA"/>
    <w:rsid w:val="00083ABE"/>
    <w:rsid w:val="0008526E"/>
    <w:rsid w:val="00090F60"/>
    <w:rsid w:val="000A17EF"/>
    <w:rsid w:val="000A28B6"/>
    <w:rsid w:val="000A384F"/>
    <w:rsid w:val="000A4324"/>
    <w:rsid w:val="000A4B1F"/>
    <w:rsid w:val="000A5410"/>
    <w:rsid w:val="000A77E5"/>
    <w:rsid w:val="000C27C8"/>
    <w:rsid w:val="000C52EE"/>
    <w:rsid w:val="000C69EF"/>
    <w:rsid w:val="000D23B1"/>
    <w:rsid w:val="000D33D2"/>
    <w:rsid w:val="000D6396"/>
    <w:rsid w:val="000E1AFE"/>
    <w:rsid w:val="000E2CA3"/>
    <w:rsid w:val="000F28BF"/>
    <w:rsid w:val="000F5E3F"/>
    <w:rsid w:val="000F6B1F"/>
    <w:rsid w:val="00110A30"/>
    <w:rsid w:val="0011497C"/>
    <w:rsid w:val="001269DA"/>
    <w:rsid w:val="0012720C"/>
    <w:rsid w:val="001322EE"/>
    <w:rsid w:val="00135A5B"/>
    <w:rsid w:val="00136038"/>
    <w:rsid w:val="001407F2"/>
    <w:rsid w:val="00143383"/>
    <w:rsid w:val="00145E6C"/>
    <w:rsid w:val="00145FA6"/>
    <w:rsid w:val="00146DF8"/>
    <w:rsid w:val="00147718"/>
    <w:rsid w:val="00164A7C"/>
    <w:rsid w:val="0017108A"/>
    <w:rsid w:val="00171D2C"/>
    <w:rsid w:val="001731C5"/>
    <w:rsid w:val="00175326"/>
    <w:rsid w:val="00183CCA"/>
    <w:rsid w:val="001859C9"/>
    <w:rsid w:val="001861DA"/>
    <w:rsid w:val="00197DA8"/>
    <w:rsid w:val="00197F25"/>
    <w:rsid w:val="001A62B1"/>
    <w:rsid w:val="001B05C2"/>
    <w:rsid w:val="001C54B3"/>
    <w:rsid w:val="001D0833"/>
    <w:rsid w:val="001D402D"/>
    <w:rsid w:val="001D61EF"/>
    <w:rsid w:val="001E30F3"/>
    <w:rsid w:val="001E74CF"/>
    <w:rsid w:val="001F18E1"/>
    <w:rsid w:val="001F3E71"/>
    <w:rsid w:val="0020023F"/>
    <w:rsid w:val="002062C1"/>
    <w:rsid w:val="00212386"/>
    <w:rsid w:val="00213B14"/>
    <w:rsid w:val="00230073"/>
    <w:rsid w:val="00232D5C"/>
    <w:rsid w:val="00235A74"/>
    <w:rsid w:val="002362F5"/>
    <w:rsid w:val="002374CB"/>
    <w:rsid w:val="00241A6E"/>
    <w:rsid w:val="0024227D"/>
    <w:rsid w:val="00242F8C"/>
    <w:rsid w:val="002439F2"/>
    <w:rsid w:val="00247B1A"/>
    <w:rsid w:val="00252091"/>
    <w:rsid w:val="00263A55"/>
    <w:rsid w:val="002652F0"/>
    <w:rsid w:val="00265BDB"/>
    <w:rsid w:val="0027258C"/>
    <w:rsid w:val="002729FB"/>
    <w:rsid w:val="00276E6A"/>
    <w:rsid w:val="00277FD3"/>
    <w:rsid w:val="00284672"/>
    <w:rsid w:val="0028682C"/>
    <w:rsid w:val="00290773"/>
    <w:rsid w:val="002926F2"/>
    <w:rsid w:val="002970FE"/>
    <w:rsid w:val="002A04B9"/>
    <w:rsid w:val="002A2904"/>
    <w:rsid w:val="002A323E"/>
    <w:rsid w:val="002A4502"/>
    <w:rsid w:val="002B4D18"/>
    <w:rsid w:val="002B6888"/>
    <w:rsid w:val="002C1885"/>
    <w:rsid w:val="002C2BDE"/>
    <w:rsid w:val="002C397C"/>
    <w:rsid w:val="002E3BC2"/>
    <w:rsid w:val="002E3D2E"/>
    <w:rsid w:val="002E4CB7"/>
    <w:rsid w:val="002E7978"/>
    <w:rsid w:val="002E7FCE"/>
    <w:rsid w:val="002F01E3"/>
    <w:rsid w:val="002F05EB"/>
    <w:rsid w:val="002F24A6"/>
    <w:rsid w:val="002F435F"/>
    <w:rsid w:val="0030021B"/>
    <w:rsid w:val="00303263"/>
    <w:rsid w:val="00304763"/>
    <w:rsid w:val="00305A5E"/>
    <w:rsid w:val="0030775A"/>
    <w:rsid w:val="00322C18"/>
    <w:rsid w:val="0032500A"/>
    <w:rsid w:val="00325AFB"/>
    <w:rsid w:val="00333174"/>
    <w:rsid w:val="00333953"/>
    <w:rsid w:val="00334195"/>
    <w:rsid w:val="00357565"/>
    <w:rsid w:val="00361247"/>
    <w:rsid w:val="00362D60"/>
    <w:rsid w:val="003644C2"/>
    <w:rsid w:val="00370BE9"/>
    <w:rsid w:val="00371A72"/>
    <w:rsid w:val="00371DFD"/>
    <w:rsid w:val="00374B37"/>
    <w:rsid w:val="00380C49"/>
    <w:rsid w:val="00382978"/>
    <w:rsid w:val="003935E7"/>
    <w:rsid w:val="003955FB"/>
    <w:rsid w:val="00396D03"/>
    <w:rsid w:val="003A0B73"/>
    <w:rsid w:val="003A4CD9"/>
    <w:rsid w:val="003A59FF"/>
    <w:rsid w:val="003A67FF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3F3E"/>
    <w:rsid w:val="003E55EA"/>
    <w:rsid w:val="003E7A2B"/>
    <w:rsid w:val="003F23B0"/>
    <w:rsid w:val="003F27D6"/>
    <w:rsid w:val="003F57BD"/>
    <w:rsid w:val="00403D85"/>
    <w:rsid w:val="00404E2D"/>
    <w:rsid w:val="004105D1"/>
    <w:rsid w:val="004135D3"/>
    <w:rsid w:val="00421863"/>
    <w:rsid w:val="00430B56"/>
    <w:rsid w:val="004419A1"/>
    <w:rsid w:val="00444B5C"/>
    <w:rsid w:val="004464E3"/>
    <w:rsid w:val="00454F1B"/>
    <w:rsid w:val="00466629"/>
    <w:rsid w:val="00472C98"/>
    <w:rsid w:val="00473269"/>
    <w:rsid w:val="00477B3A"/>
    <w:rsid w:val="00482441"/>
    <w:rsid w:val="004829B0"/>
    <w:rsid w:val="004901DA"/>
    <w:rsid w:val="00490B43"/>
    <w:rsid w:val="0049318E"/>
    <w:rsid w:val="0049767C"/>
    <w:rsid w:val="004977DD"/>
    <w:rsid w:val="004B62E9"/>
    <w:rsid w:val="004C08D3"/>
    <w:rsid w:val="004C5959"/>
    <w:rsid w:val="004E2489"/>
    <w:rsid w:val="004E2DD5"/>
    <w:rsid w:val="0050103A"/>
    <w:rsid w:val="0050158E"/>
    <w:rsid w:val="00504DDD"/>
    <w:rsid w:val="005073D3"/>
    <w:rsid w:val="005100E9"/>
    <w:rsid w:val="00512588"/>
    <w:rsid w:val="005132D2"/>
    <w:rsid w:val="00513B5C"/>
    <w:rsid w:val="005149F8"/>
    <w:rsid w:val="00514F1C"/>
    <w:rsid w:val="005169B3"/>
    <w:rsid w:val="00516B71"/>
    <w:rsid w:val="00522E7E"/>
    <w:rsid w:val="0052488D"/>
    <w:rsid w:val="005303C1"/>
    <w:rsid w:val="005355EA"/>
    <w:rsid w:val="00536882"/>
    <w:rsid w:val="005400B3"/>
    <w:rsid w:val="00542BB7"/>
    <w:rsid w:val="00550722"/>
    <w:rsid w:val="005557CA"/>
    <w:rsid w:val="00555AE6"/>
    <w:rsid w:val="00560BB2"/>
    <w:rsid w:val="00562224"/>
    <w:rsid w:val="005622E0"/>
    <w:rsid w:val="00563446"/>
    <w:rsid w:val="00564838"/>
    <w:rsid w:val="00564DF9"/>
    <w:rsid w:val="0057100F"/>
    <w:rsid w:val="00584935"/>
    <w:rsid w:val="00585212"/>
    <w:rsid w:val="0058657C"/>
    <w:rsid w:val="005865B9"/>
    <w:rsid w:val="00591E03"/>
    <w:rsid w:val="00597688"/>
    <w:rsid w:val="005A0431"/>
    <w:rsid w:val="005A49CC"/>
    <w:rsid w:val="005B154C"/>
    <w:rsid w:val="005B1A36"/>
    <w:rsid w:val="005B3F0A"/>
    <w:rsid w:val="005B651B"/>
    <w:rsid w:val="005C10DD"/>
    <w:rsid w:val="005C2CD2"/>
    <w:rsid w:val="005C5130"/>
    <w:rsid w:val="005D0E78"/>
    <w:rsid w:val="005D5F7B"/>
    <w:rsid w:val="005E42BC"/>
    <w:rsid w:val="005E651D"/>
    <w:rsid w:val="005E6771"/>
    <w:rsid w:val="005F0299"/>
    <w:rsid w:val="005F1025"/>
    <w:rsid w:val="005F17D8"/>
    <w:rsid w:val="005F18FF"/>
    <w:rsid w:val="005F3905"/>
    <w:rsid w:val="00600A57"/>
    <w:rsid w:val="00604BB3"/>
    <w:rsid w:val="0060641C"/>
    <w:rsid w:val="00607669"/>
    <w:rsid w:val="00615787"/>
    <w:rsid w:val="006159A0"/>
    <w:rsid w:val="00643D03"/>
    <w:rsid w:val="00647B3B"/>
    <w:rsid w:val="00655C57"/>
    <w:rsid w:val="006567BC"/>
    <w:rsid w:val="00667E93"/>
    <w:rsid w:val="0067352E"/>
    <w:rsid w:val="00677F1A"/>
    <w:rsid w:val="0068298B"/>
    <w:rsid w:val="0068440A"/>
    <w:rsid w:val="00690874"/>
    <w:rsid w:val="006923E5"/>
    <w:rsid w:val="006A131A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196D"/>
    <w:rsid w:val="006E384D"/>
    <w:rsid w:val="006E4672"/>
    <w:rsid w:val="006E5668"/>
    <w:rsid w:val="006E570B"/>
    <w:rsid w:val="006E5FEA"/>
    <w:rsid w:val="006F32E5"/>
    <w:rsid w:val="006F64CA"/>
    <w:rsid w:val="00700BBB"/>
    <w:rsid w:val="00704D0C"/>
    <w:rsid w:val="0070650A"/>
    <w:rsid w:val="007076ED"/>
    <w:rsid w:val="00710E3B"/>
    <w:rsid w:val="00717AE5"/>
    <w:rsid w:val="00717EF1"/>
    <w:rsid w:val="00720E4B"/>
    <w:rsid w:val="00732C14"/>
    <w:rsid w:val="007374F8"/>
    <w:rsid w:val="00742706"/>
    <w:rsid w:val="0074448E"/>
    <w:rsid w:val="0074729B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A7DC2"/>
    <w:rsid w:val="007B478A"/>
    <w:rsid w:val="007B6585"/>
    <w:rsid w:val="007C50A0"/>
    <w:rsid w:val="007D66C6"/>
    <w:rsid w:val="007E0180"/>
    <w:rsid w:val="007E036A"/>
    <w:rsid w:val="007E2E10"/>
    <w:rsid w:val="007E68AE"/>
    <w:rsid w:val="007F6593"/>
    <w:rsid w:val="008015F8"/>
    <w:rsid w:val="008024D7"/>
    <w:rsid w:val="00802C4A"/>
    <w:rsid w:val="00806817"/>
    <w:rsid w:val="008140D4"/>
    <w:rsid w:val="00814F00"/>
    <w:rsid w:val="008245AE"/>
    <w:rsid w:val="008363C3"/>
    <w:rsid w:val="00841310"/>
    <w:rsid w:val="0084156D"/>
    <w:rsid w:val="00841582"/>
    <w:rsid w:val="0084333A"/>
    <w:rsid w:val="008555DC"/>
    <w:rsid w:val="00860F39"/>
    <w:rsid w:val="00861E54"/>
    <w:rsid w:val="00863B2E"/>
    <w:rsid w:val="0086413C"/>
    <w:rsid w:val="008820DB"/>
    <w:rsid w:val="0088519F"/>
    <w:rsid w:val="00885FFF"/>
    <w:rsid w:val="00890A12"/>
    <w:rsid w:val="0089275C"/>
    <w:rsid w:val="00892B30"/>
    <w:rsid w:val="00893D8D"/>
    <w:rsid w:val="00895AB4"/>
    <w:rsid w:val="008A25EB"/>
    <w:rsid w:val="008A4E30"/>
    <w:rsid w:val="008A72A6"/>
    <w:rsid w:val="008B3378"/>
    <w:rsid w:val="008B3ACC"/>
    <w:rsid w:val="008C0F91"/>
    <w:rsid w:val="008C5190"/>
    <w:rsid w:val="008C6551"/>
    <w:rsid w:val="008D3DF6"/>
    <w:rsid w:val="008D701F"/>
    <w:rsid w:val="00904FF9"/>
    <w:rsid w:val="00905F50"/>
    <w:rsid w:val="00907170"/>
    <w:rsid w:val="009129E6"/>
    <w:rsid w:val="009171E3"/>
    <w:rsid w:val="00930CC6"/>
    <w:rsid w:val="00947CF8"/>
    <w:rsid w:val="0095545D"/>
    <w:rsid w:val="00970050"/>
    <w:rsid w:val="009701B2"/>
    <w:rsid w:val="00972423"/>
    <w:rsid w:val="009727E1"/>
    <w:rsid w:val="009735CC"/>
    <w:rsid w:val="0097659D"/>
    <w:rsid w:val="009831A6"/>
    <w:rsid w:val="00986702"/>
    <w:rsid w:val="00986EB9"/>
    <w:rsid w:val="009874D6"/>
    <w:rsid w:val="00990F14"/>
    <w:rsid w:val="00992313"/>
    <w:rsid w:val="00994213"/>
    <w:rsid w:val="009A160E"/>
    <w:rsid w:val="009A39DD"/>
    <w:rsid w:val="009A75EE"/>
    <w:rsid w:val="009B1DFB"/>
    <w:rsid w:val="009B66AF"/>
    <w:rsid w:val="009B66B8"/>
    <w:rsid w:val="009C0648"/>
    <w:rsid w:val="009C0C66"/>
    <w:rsid w:val="009C5095"/>
    <w:rsid w:val="009D11D3"/>
    <w:rsid w:val="009D3140"/>
    <w:rsid w:val="009F2E5E"/>
    <w:rsid w:val="009F4E68"/>
    <w:rsid w:val="009F5E44"/>
    <w:rsid w:val="00A073D4"/>
    <w:rsid w:val="00A078BB"/>
    <w:rsid w:val="00A1520C"/>
    <w:rsid w:val="00A24CE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534AC"/>
    <w:rsid w:val="00A6715E"/>
    <w:rsid w:val="00A72A1C"/>
    <w:rsid w:val="00A82F54"/>
    <w:rsid w:val="00A8516D"/>
    <w:rsid w:val="00A960C7"/>
    <w:rsid w:val="00A97F9E"/>
    <w:rsid w:val="00AA1726"/>
    <w:rsid w:val="00AA4DA2"/>
    <w:rsid w:val="00AA538D"/>
    <w:rsid w:val="00AA662B"/>
    <w:rsid w:val="00AB195E"/>
    <w:rsid w:val="00AB40D2"/>
    <w:rsid w:val="00AC07A7"/>
    <w:rsid w:val="00AC50D6"/>
    <w:rsid w:val="00AC560E"/>
    <w:rsid w:val="00AC69C9"/>
    <w:rsid w:val="00AC77A9"/>
    <w:rsid w:val="00AD1F23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7AD9"/>
    <w:rsid w:val="00B27E53"/>
    <w:rsid w:val="00B365FE"/>
    <w:rsid w:val="00B41A47"/>
    <w:rsid w:val="00B422C5"/>
    <w:rsid w:val="00B436F3"/>
    <w:rsid w:val="00B44EB2"/>
    <w:rsid w:val="00B529A4"/>
    <w:rsid w:val="00B54EA7"/>
    <w:rsid w:val="00B575FA"/>
    <w:rsid w:val="00B57B5A"/>
    <w:rsid w:val="00B628CD"/>
    <w:rsid w:val="00B66AE3"/>
    <w:rsid w:val="00B70163"/>
    <w:rsid w:val="00B70D81"/>
    <w:rsid w:val="00B72B27"/>
    <w:rsid w:val="00B72EE0"/>
    <w:rsid w:val="00B73392"/>
    <w:rsid w:val="00B768AD"/>
    <w:rsid w:val="00B9021F"/>
    <w:rsid w:val="00B90980"/>
    <w:rsid w:val="00B91B36"/>
    <w:rsid w:val="00B9246B"/>
    <w:rsid w:val="00B92523"/>
    <w:rsid w:val="00B94188"/>
    <w:rsid w:val="00BA0E6C"/>
    <w:rsid w:val="00BA3A76"/>
    <w:rsid w:val="00BB1D10"/>
    <w:rsid w:val="00BC0D03"/>
    <w:rsid w:val="00BC4F5F"/>
    <w:rsid w:val="00BC6B6E"/>
    <w:rsid w:val="00BD41AD"/>
    <w:rsid w:val="00BD428C"/>
    <w:rsid w:val="00BE0A0E"/>
    <w:rsid w:val="00BE478B"/>
    <w:rsid w:val="00BE64CB"/>
    <w:rsid w:val="00BF002B"/>
    <w:rsid w:val="00BF5816"/>
    <w:rsid w:val="00C01321"/>
    <w:rsid w:val="00C029CE"/>
    <w:rsid w:val="00C03D43"/>
    <w:rsid w:val="00C0750E"/>
    <w:rsid w:val="00C2094A"/>
    <w:rsid w:val="00C3300D"/>
    <w:rsid w:val="00C44B6B"/>
    <w:rsid w:val="00C51B17"/>
    <w:rsid w:val="00C52055"/>
    <w:rsid w:val="00C535EB"/>
    <w:rsid w:val="00C57071"/>
    <w:rsid w:val="00C8178B"/>
    <w:rsid w:val="00C83831"/>
    <w:rsid w:val="00C85444"/>
    <w:rsid w:val="00C866BB"/>
    <w:rsid w:val="00C910F9"/>
    <w:rsid w:val="00C933E7"/>
    <w:rsid w:val="00C95893"/>
    <w:rsid w:val="00C95C11"/>
    <w:rsid w:val="00CA0FED"/>
    <w:rsid w:val="00CA7EAC"/>
    <w:rsid w:val="00CB35F0"/>
    <w:rsid w:val="00CB62E0"/>
    <w:rsid w:val="00CC2D7F"/>
    <w:rsid w:val="00CC2DFD"/>
    <w:rsid w:val="00CC52A6"/>
    <w:rsid w:val="00CD43EA"/>
    <w:rsid w:val="00CD5345"/>
    <w:rsid w:val="00CE40F0"/>
    <w:rsid w:val="00CE5CAF"/>
    <w:rsid w:val="00CE6265"/>
    <w:rsid w:val="00CF3AB9"/>
    <w:rsid w:val="00CF3CD5"/>
    <w:rsid w:val="00CF4B66"/>
    <w:rsid w:val="00CF5E22"/>
    <w:rsid w:val="00D05600"/>
    <w:rsid w:val="00D10C33"/>
    <w:rsid w:val="00D13580"/>
    <w:rsid w:val="00D13FC3"/>
    <w:rsid w:val="00D15DAB"/>
    <w:rsid w:val="00D236F7"/>
    <w:rsid w:val="00D3146B"/>
    <w:rsid w:val="00D33D22"/>
    <w:rsid w:val="00D35876"/>
    <w:rsid w:val="00D41DBF"/>
    <w:rsid w:val="00D47A4E"/>
    <w:rsid w:val="00D523CA"/>
    <w:rsid w:val="00D53D02"/>
    <w:rsid w:val="00D53E60"/>
    <w:rsid w:val="00D54F5C"/>
    <w:rsid w:val="00D72784"/>
    <w:rsid w:val="00D75F8D"/>
    <w:rsid w:val="00D85EAF"/>
    <w:rsid w:val="00D87495"/>
    <w:rsid w:val="00D919A0"/>
    <w:rsid w:val="00D924DD"/>
    <w:rsid w:val="00D95533"/>
    <w:rsid w:val="00DA251F"/>
    <w:rsid w:val="00DA2B33"/>
    <w:rsid w:val="00DB0A6E"/>
    <w:rsid w:val="00DB795A"/>
    <w:rsid w:val="00DB7A4F"/>
    <w:rsid w:val="00DC13E8"/>
    <w:rsid w:val="00DC1988"/>
    <w:rsid w:val="00DC4D1D"/>
    <w:rsid w:val="00DC6DA1"/>
    <w:rsid w:val="00DD017E"/>
    <w:rsid w:val="00DD4CB5"/>
    <w:rsid w:val="00DD7CE1"/>
    <w:rsid w:val="00DE1B86"/>
    <w:rsid w:val="00DE2F16"/>
    <w:rsid w:val="00DE3129"/>
    <w:rsid w:val="00DF03ED"/>
    <w:rsid w:val="00DF1F4F"/>
    <w:rsid w:val="00E000A1"/>
    <w:rsid w:val="00E05805"/>
    <w:rsid w:val="00E14E15"/>
    <w:rsid w:val="00E21B43"/>
    <w:rsid w:val="00E2256C"/>
    <w:rsid w:val="00E228D5"/>
    <w:rsid w:val="00E276B3"/>
    <w:rsid w:val="00E324AB"/>
    <w:rsid w:val="00E32799"/>
    <w:rsid w:val="00E32E31"/>
    <w:rsid w:val="00E33056"/>
    <w:rsid w:val="00E33B93"/>
    <w:rsid w:val="00E33BCD"/>
    <w:rsid w:val="00E40142"/>
    <w:rsid w:val="00E54312"/>
    <w:rsid w:val="00E54587"/>
    <w:rsid w:val="00E5714C"/>
    <w:rsid w:val="00E63CB5"/>
    <w:rsid w:val="00E737B1"/>
    <w:rsid w:val="00E737FE"/>
    <w:rsid w:val="00E804E6"/>
    <w:rsid w:val="00E845F5"/>
    <w:rsid w:val="00E857D3"/>
    <w:rsid w:val="00E85BA7"/>
    <w:rsid w:val="00E87C96"/>
    <w:rsid w:val="00E90CB9"/>
    <w:rsid w:val="00E94527"/>
    <w:rsid w:val="00E9564E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070E"/>
    <w:rsid w:val="00F11CE2"/>
    <w:rsid w:val="00F130F8"/>
    <w:rsid w:val="00F13A73"/>
    <w:rsid w:val="00F1456E"/>
    <w:rsid w:val="00F16470"/>
    <w:rsid w:val="00F255A5"/>
    <w:rsid w:val="00F25C98"/>
    <w:rsid w:val="00F26C6C"/>
    <w:rsid w:val="00F317DF"/>
    <w:rsid w:val="00F32C83"/>
    <w:rsid w:val="00F34D76"/>
    <w:rsid w:val="00F365E7"/>
    <w:rsid w:val="00F36703"/>
    <w:rsid w:val="00F3707C"/>
    <w:rsid w:val="00F37676"/>
    <w:rsid w:val="00F37699"/>
    <w:rsid w:val="00F4370A"/>
    <w:rsid w:val="00F44A89"/>
    <w:rsid w:val="00F46A0D"/>
    <w:rsid w:val="00F517B2"/>
    <w:rsid w:val="00F56D40"/>
    <w:rsid w:val="00F60669"/>
    <w:rsid w:val="00F60F45"/>
    <w:rsid w:val="00F85E47"/>
    <w:rsid w:val="00FA3D86"/>
    <w:rsid w:val="00FA4A68"/>
    <w:rsid w:val="00FA6390"/>
    <w:rsid w:val="00FA77EA"/>
    <w:rsid w:val="00FC25B6"/>
    <w:rsid w:val="00FC2E52"/>
    <w:rsid w:val="00FC4288"/>
    <w:rsid w:val="00FC5C9B"/>
    <w:rsid w:val="00FD1E31"/>
    <w:rsid w:val="00FD6C96"/>
    <w:rsid w:val="00FE2AE4"/>
    <w:rsid w:val="00FE72B3"/>
    <w:rsid w:val="00FE780B"/>
    <w:rsid w:val="00FF0464"/>
    <w:rsid w:val="00FF4E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76465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2117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385D0E1-790F-4953-8DD1-B2025BD7C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6</TotalTime>
  <Pages>9</Pages>
  <Words>407</Words>
  <Characters>2325</Characters>
  <Application>Microsoft Office Word</Application>
  <DocSecurity>0</DocSecurity>
  <Lines>19</Lines>
  <Paragraphs>5</Paragraphs>
  <ScaleCrop>false</ScaleCrop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29</cp:revision>
  <cp:lastPrinted>2018-10-05T08:44:00Z</cp:lastPrinted>
  <dcterms:created xsi:type="dcterms:W3CDTF">2020-04-15T14:06:00Z</dcterms:created>
  <dcterms:modified xsi:type="dcterms:W3CDTF">2020-04-24T06:24:00Z</dcterms:modified>
</cp:coreProperties>
</file>